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08824946"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r w:rsidR="00902492">
        <w:t xml:space="preserve"> -  Literature review </w:t>
      </w:r>
    </w:p>
    <w:p w14:paraId="2A1D8331" w14:textId="0492F3F9" w:rsidR="00AA18AD" w:rsidRPr="00AA18AD" w:rsidRDefault="00902492" w:rsidP="00AA18AD">
      <w:r>
        <w:t>06/07/2023</w:t>
      </w:r>
    </w:p>
    <w:p w14:paraId="27695DE3" w14:textId="013DF747" w:rsidR="00B00692" w:rsidRDefault="00B00692" w:rsidP="00B00692">
      <w:r>
        <w:t xml:space="preserve">Word Count </w:t>
      </w:r>
      <w:r w:rsidR="00395C58">
        <w:t xml:space="preserve">– </w:t>
      </w:r>
      <w:r w:rsidR="00902492">
        <w:t>1414</w:t>
      </w:r>
    </w:p>
    <w:p w14:paraId="0193F835" w14:textId="77777777" w:rsidR="00874D83" w:rsidRDefault="00874D83" w:rsidP="00B00692"/>
    <w:p w14:paraId="7752C8AD" w14:textId="0C792443" w:rsidR="00B00692" w:rsidRDefault="00B00692">
      <w:pPr>
        <w:spacing w:line="259" w:lineRule="auto"/>
      </w:pPr>
      <w:r>
        <w:br w:type="page"/>
      </w:r>
    </w:p>
    <w:p w14:paraId="1613B4B3" w14:textId="77777777" w:rsidR="00E97CA2" w:rsidRPr="00CB0DF7" w:rsidRDefault="00E97CA2" w:rsidP="00E97CA2">
      <w:pPr>
        <w:pStyle w:val="Heading1"/>
        <w:numPr>
          <w:ilvl w:val="0"/>
          <w:numId w:val="4"/>
        </w:numPr>
      </w:pPr>
      <w:r w:rsidRPr="00CB0DF7">
        <w:lastRenderedPageBreak/>
        <w:t>Literature Review</w:t>
      </w:r>
    </w:p>
    <w:p w14:paraId="0D07FF56" w14:textId="45CC63FB" w:rsidR="00E97CA2" w:rsidRPr="001A4A9E" w:rsidRDefault="001A3BF6" w:rsidP="00E97CA2">
      <w:pPr>
        <w:pStyle w:val="Heading2"/>
        <w:numPr>
          <w:ilvl w:val="1"/>
          <w:numId w:val="4"/>
        </w:numPr>
        <w:rPr>
          <w:highlight w:val="green"/>
        </w:rPr>
      </w:pPr>
      <w:r w:rsidRPr="001A4A9E">
        <w:rPr>
          <w:highlight w:val="green"/>
        </w:rPr>
        <w:t>Background and Aims</w:t>
      </w:r>
    </w:p>
    <w:p w14:paraId="2A0508AF" w14:textId="384DF4B0" w:rsidR="00F65C21" w:rsidRDefault="00797B88" w:rsidP="00217BAE">
      <w:pPr>
        <w:spacing w:after="0"/>
        <w:jc w:val="both"/>
      </w:pPr>
      <w:r w:rsidRPr="001A4A9E">
        <w:rPr>
          <w:highlight w:val="green"/>
        </w:rPr>
        <w:t xml:space="preserve">ChatGPT </w:t>
      </w:r>
      <w:r w:rsidR="003C1BE5" w:rsidRPr="001A4A9E">
        <w:rPr>
          <w:highlight w:val="green"/>
        </w:rPr>
        <w:t>– is</w:t>
      </w:r>
      <w:r w:rsidR="00BA772A" w:rsidRPr="001A4A9E">
        <w:rPr>
          <w:highlight w:val="green"/>
        </w:rPr>
        <w:t xml:space="preserve"> </w:t>
      </w:r>
      <w:r w:rsidRPr="001A4A9E">
        <w:rPr>
          <w:highlight w:val="green"/>
        </w:rPr>
        <w:t>a large language Model (LLM) Artificial Intelligence (AI) tool created by Open AI which answer</w:t>
      </w:r>
      <w:r w:rsidR="00496222">
        <w:rPr>
          <w:highlight w:val="green"/>
        </w:rPr>
        <w:t>s</w:t>
      </w:r>
      <w:r w:rsidRPr="001A4A9E">
        <w:rPr>
          <w:highlight w:val="green"/>
        </w:rPr>
        <w:t xml:space="preserve"> requests via Natural Language Processing (NLP) tasks [1</w:t>
      </w:r>
      <w:r w:rsidR="00F7732B" w:rsidRPr="001A4A9E">
        <w:rPr>
          <w:highlight w:val="green"/>
        </w:rPr>
        <w:t>]</w:t>
      </w:r>
      <w:r w:rsidR="0071639D">
        <w:rPr>
          <w:highlight w:val="green"/>
        </w:rPr>
        <w:t>, applicable</w:t>
      </w:r>
      <w:r w:rsidRPr="001A4A9E">
        <w:rPr>
          <w:highlight w:val="green"/>
        </w:rPr>
        <w:t xml:space="preserve"> in various practices. However, does ChatGPT </w:t>
      </w:r>
      <w:r w:rsidR="00981E1D" w:rsidRPr="001A4A9E">
        <w:rPr>
          <w:highlight w:val="green"/>
        </w:rPr>
        <w:t>allow for</w:t>
      </w:r>
      <w:r w:rsidRPr="001A4A9E">
        <w:rPr>
          <w:highlight w:val="green"/>
        </w:rPr>
        <w:t xml:space="preserve"> further education or knowledge enhancement for its users? Therefore, this </w:t>
      </w:r>
      <w:r w:rsidR="001F2B57" w:rsidRPr="001A4A9E">
        <w:rPr>
          <w:highlight w:val="green"/>
        </w:rPr>
        <w:t xml:space="preserve">chapter aims to </w:t>
      </w:r>
      <w:r w:rsidRPr="001A4A9E">
        <w:rPr>
          <w:highlight w:val="green"/>
        </w:rPr>
        <w:t>examine currently available research</w:t>
      </w:r>
      <w:r w:rsidR="001F2B57" w:rsidRPr="001A4A9E">
        <w:rPr>
          <w:highlight w:val="green"/>
        </w:rPr>
        <w:t xml:space="preserve"> and literature</w:t>
      </w:r>
      <w:r w:rsidRPr="001A4A9E">
        <w:rPr>
          <w:highlight w:val="green"/>
        </w:rPr>
        <w:t xml:space="preserve"> – or lack thereof - on whether users g</w:t>
      </w:r>
      <w:r w:rsidR="001F2B57" w:rsidRPr="001A4A9E">
        <w:rPr>
          <w:highlight w:val="green"/>
        </w:rPr>
        <w:t>e</w:t>
      </w:r>
      <w:r w:rsidRPr="001A4A9E">
        <w:rPr>
          <w:highlight w:val="green"/>
        </w:rPr>
        <w:t>t to enhance knowledge further in that area from the</w:t>
      </w:r>
      <w:r w:rsidR="003C1BE5" w:rsidRPr="001A4A9E">
        <w:rPr>
          <w:highlight w:val="green"/>
        </w:rPr>
        <w:t>ir</w:t>
      </w:r>
      <w:r w:rsidRPr="001A4A9E">
        <w:rPr>
          <w:highlight w:val="green"/>
        </w:rPr>
        <w:t xml:space="preserve"> perspectiv</w:t>
      </w:r>
      <w:r w:rsidR="003C1BE5" w:rsidRPr="001A4A9E">
        <w:rPr>
          <w:highlight w:val="green"/>
        </w:rPr>
        <w:t>e</w:t>
      </w:r>
      <w:r w:rsidRPr="001A4A9E">
        <w:rPr>
          <w:highlight w:val="green"/>
        </w:rPr>
        <w:t xml:space="preserve">, and if so, is ChatGPT </w:t>
      </w:r>
      <w:r w:rsidR="003C1BE5" w:rsidRPr="001A4A9E">
        <w:rPr>
          <w:highlight w:val="green"/>
        </w:rPr>
        <w:t>then</w:t>
      </w:r>
      <w:r w:rsidRPr="001A4A9E">
        <w:rPr>
          <w:highlight w:val="green"/>
        </w:rPr>
        <w:t xml:space="preserve"> incorporated into their day-to-day activities</w:t>
      </w:r>
      <w:r w:rsidR="000425E3" w:rsidRPr="001A4A9E">
        <w:rPr>
          <w:highlight w:val="green"/>
        </w:rPr>
        <w:t>.</w:t>
      </w:r>
      <w:r w:rsidR="001A4A9E" w:rsidRPr="001A4A9E">
        <w:rPr>
          <w:highlight w:val="green"/>
        </w:rPr>
        <w:t xml:space="preserve"> </w:t>
      </w:r>
      <w:r w:rsidR="001A4A9E" w:rsidRPr="001A4A9E">
        <w:rPr>
          <w:highlight w:val="green"/>
        </w:rPr>
        <w:t>The proceeding sections intend to highlight the literature reviewed and break out into separate themes uncovered.</w:t>
      </w:r>
    </w:p>
    <w:p w14:paraId="42FB939A" w14:textId="77777777" w:rsidR="00797B88" w:rsidRPr="002023EC" w:rsidRDefault="00797B88" w:rsidP="00797B88">
      <w:pPr>
        <w:spacing w:after="0"/>
        <w:jc w:val="both"/>
        <w:rPr>
          <w:highlight w:val="yellow"/>
        </w:rPr>
      </w:pPr>
    </w:p>
    <w:p w14:paraId="38337138" w14:textId="0909B34F" w:rsidR="00F5292E" w:rsidRPr="00D513BC" w:rsidRDefault="00F735B9" w:rsidP="00F5292E">
      <w:pPr>
        <w:pStyle w:val="Heading2"/>
        <w:numPr>
          <w:ilvl w:val="1"/>
          <w:numId w:val="4"/>
        </w:numPr>
        <w:rPr>
          <w:highlight w:val="green"/>
        </w:rPr>
      </w:pPr>
      <w:r w:rsidRPr="00D513BC">
        <w:rPr>
          <w:highlight w:val="green"/>
        </w:rPr>
        <w:t xml:space="preserve">Research found upon ChatGPT Evaluation and its </w:t>
      </w:r>
      <w:r w:rsidR="00D748EF" w:rsidRPr="00D513BC">
        <w:rPr>
          <w:highlight w:val="green"/>
        </w:rPr>
        <w:t>uses.</w:t>
      </w:r>
    </w:p>
    <w:p w14:paraId="1473C095" w14:textId="2FD93DA1" w:rsidR="00BA405B" w:rsidRPr="00D513BC" w:rsidRDefault="00E97CA2" w:rsidP="00972519">
      <w:pPr>
        <w:jc w:val="both"/>
        <w:rPr>
          <w:highlight w:val="green"/>
        </w:rPr>
      </w:pPr>
      <w:r w:rsidRPr="00D513BC">
        <w:rPr>
          <w:highlight w:val="green"/>
        </w:rPr>
        <w:t>A study seen from Surameery and Shakor [4], examines ChatGPT</w:t>
      </w:r>
      <w:r w:rsidR="00583C77" w:rsidRPr="00D513BC">
        <w:rPr>
          <w:highlight w:val="green"/>
        </w:rPr>
        <w:t xml:space="preserve"> use</w:t>
      </w:r>
      <w:r w:rsidRPr="00D513BC">
        <w:rPr>
          <w:highlight w:val="green"/>
        </w:rPr>
        <w:t xml:space="preserve"> in solving programming </w:t>
      </w:r>
      <w:r w:rsidR="00F15B94" w:rsidRPr="00D513BC">
        <w:rPr>
          <w:highlight w:val="green"/>
        </w:rPr>
        <w:t>bugs, understanding if the tool aid</w:t>
      </w:r>
      <w:r w:rsidR="00217BAE" w:rsidRPr="00D513BC">
        <w:rPr>
          <w:highlight w:val="green"/>
        </w:rPr>
        <w:t>s</w:t>
      </w:r>
      <w:r w:rsidR="00F15B94" w:rsidRPr="00D513BC">
        <w:rPr>
          <w:highlight w:val="green"/>
        </w:rPr>
        <w:t xml:space="preserve"> in</w:t>
      </w:r>
      <w:r w:rsidR="00F643CC" w:rsidRPr="00D513BC">
        <w:rPr>
          <w:highlight w:val="green"/>
        </w:rPr>
        <w:t xml:space="preserve"> </w:t>
      </w:r>
      <w:r w:rsidRPr="00D513BC">
        <w:rPr>
          <w:highlight w:val="green"/>
        </w:rPr>
        <w:t>debugging assistance</w:t>
      </w:r>
      <w:r w:rsidR="00217BAE" w:rsidRPr="00D513BC">
        <w:rPr>
          <w:highlight w:val="green"/>
        </w:rPr>
        <w:t xml:space="preserve">, </w:t>
      </w:r>
      <w:r w:rsidR="002D08C1" w:rsidRPr="00D513BC">
        <w:rPr>
          <w:highlight w:val="green"/>
        </w:rPr>
        <w:t>explanation,</w:t>
      </w:r>
      <w:r w:rsidR="00F643CC" w:rsidRPr="00D513BC">
        <w:rPr>
          <w:highlight w:val="green"/>
        </w:rPr>
        <w:t xml:space="preserve"> and correctio</w:t>
      </w:r>
      <w:r w:rsidR="009A08B4" w:rsidRPr="00D513BC">
        <w:rPr>
          <w:highlight w:val="green"/>
        </w:rPr>
        <w:t xml:space="preserve">ns for software development </w:t>
      </w:r>
      <w:r w:rsidR="00A07C25" w:rsidRPr="00D513BC">
        <w:rPr>
          <w:highlight w:val="green"/>
        </w:rPr>
        <w:t>practices</w:t>
      </w:r>
      <w:r w:rsidR="002D08C1" w:rsidRPr="00D513BC">
        <w:rPr>
          <w:highlight w:val="green"/>
        </w:rPr>
        <w:t xml:space="preserve">. Additionally, a </w:t>
      </w:r>
      <w:r w:rsidR="00A07C25" w:rsidRPr="00D513BC">
        <w:rPr>
          <w:highlight w:val="green"/>
        </w:rPr>
        <w:t>comparison</w:t>
      </w:r>
      <w:r w:rsidR="004B7D9E" w:rsidRPr="00D513BC">
        <w:rPr>
          <w:highlight w:val="green"/>
        </w:rPr>
        <w:t xml:space="preserve"> conducted</w:t>
      </w:r>
      <w:r w:rsidR="00A07C25" w:rsidRPr="00D513BC">
        <w:rPr>
          <w:highlight w:val="green"/>
        </w:rPr>
        <w:t xml:space="preserve"> between </w:t>
      </w:r>
      <w:r w:rsidR="00ED7C4F" w:rsidRPr="00D513BC">
        <w:rPr>
          <w:highlight w:val="green"/>
        </w:rPr>
        <w:t xml:space="preserve">ChatGPT and Integrated Development </w:t>
      </w:r>
      <w:r w:rsidR="00C6271A" w:rsidRPr="00D513BC">
        <w:rPr>
          <w:highlight w:val="green"/>
        </w:rPr>
        <w:t>Environments</w:t>
      </w:r>
      <w:r w:rsidR="00ED7C4F" w:rsidRPr="00D513BC">
        <w:rPr>
          <w:highlight w:val="green"/>
        </w:rPr>
        <w:t xml:space="preserve"> (IDE’s) test</w:t>
      </w:r>
      <w:r w:rsidR="002D08C1" w:rsidRPr="00D513BC">
        <w:rPr>
          <w:highlight w:val="green"/>
        </w:rPr>
        <w:t xml:space="preserve">ing </w:t>
      </w:r>
      <w:r w:rsidR="00C6271A" w:rsidRPr="00D513BC">
        <w:rPr>
          <w:highlight w:val="green"/>
        </w:rPr>
        <w:t>effectiveness</w:t>
      </w:r>
      <w:r w:rsidR="00BE4F89" w:rsidRPr="00D513BC">
        <w:rPr>
          <w:highlight w:val="green"/>
        </w:rPr>
        <w:t xml:space="preserve"> between practices</w:t>
      </w:r>
      <w:r w:rsidR="00A07C25" w:rsidRPr="00D513BC">
        <w:rPr>
          <w:highlight w:val="green"/>
        </w:rPr>
        <w:t>.</w:t>
      </w:r>
      <w:r w:rsidR="00BE4F89" w:rsidRPr="00D513BC">
        <w:rPr>
          <w:highlight w:val="green"/>
        </w:rPr>
        <w:t xml:space="preserve"> </w:t>
      </w:r>
      <w:r w:rsidR="00745771" w:rsidRPr="00D513BC">
        <w:rPr>
          <w:highlight w:val="green"/>
        </w:rPr>
        <w:t>This study is extended further from works by</w:t>
      </w:r>
      <w:r w:rsidR="007B71CE" w:rsidRPr="00D513BC">
        <w:rPr>
          <w:highlight w:val="green"/>
        </w:rPr>
        <w:t xml:space="preserve"> </w:t>
      </w:r>
      <w:r w:rsidR="006D01E6" w:rsidRPr="00D513BC">
        <w:rPr>
          <w:highlight w:val="green"/>
        </w:rPr>
        <w:t>Sobania et al [5</w:t>
      </w:r>
      <w:r w:rsidR="00101565" w:rsidRPr="00D513BC">
        <w:rPr>
          <w:highlight w:val="green"/>
        </w:rPr>
        <w:t>]</w:t>
      </w:r>
      <w:r w:rsidR="004073F4" w:rsidRPr="00D513BC">
        <w:rPr>
          <w:highlight w:val="green"/>
        </w:rPr>
        <w:t xml:space="preserve"> and</w:t>
      </w:r>
      <w:r w:rsidR="00101565" w:rsidRPr="00D513BC">
        <w:rPr>
          <w:highlight w:val="green"/>
        </w:rPr>
        <w:t xml:space="preserve"> Bang et al [6</w:t>
      </w:r>
      <w:r w:rsidR="004073F4" w:rsidRPr="00D513BC">
        <w:rPr>
          <w:highlight w:val="green"/>
        </w:rPr>
        <w:t>].</w:t>
      </w:r>
      <w:r w:rsidR="0089098C" w:rsidRPr="00D513BC">
        <w:rPr>
          <w:highlight w:val="green"/>
        </w:rPr>
        <w:t xml:space="preserve"> The study – in silo – provides some </w:t>
      </w:r>
      <w:r w:rsidR="00AA7855" w:rsidRPr="00D513BC">
        <w:rPr>
          <w:highlight w:val="green"/>
        </w:rPr>
        <w:t>context</w:t>
      </w:r>
      <w:r w:rsidR="0089098C" w:rsidRPr="00D513BC">
        <w:rPr>
          <w:highlight w:val="green"/>
        </w:rPr>
        <w:t xml:space="preserve"> about how ChatGPT can be used</w:t>
      </w:r>
      <w:r w:rsidR="00AA7855" w:rsidRPr="00D513BC">
        <w:rPr>
          <w:highlight w:val="green"/>
        </w:rPr>
        <w:t xml:space="preserve"> and against other </w:t>
      </w:r>
      <w:r w:rsidR="00B1551B" w:rsidRPr="00D513BC">
        <w:rPr>
          <w:highlight w:val="green"/>
        </w:rPr>
        <w:t>tools but</w:t>
      </w:r>
      <w:r w:rsidR="0089098C" w:rsidRPr="00D513BC">
        <w:rPr>
          <w:highlight w:val="green"/>
        </w:rPr>
        <w:t xml:space="preserve"> </w:t>
      </w:r>
      <w:r w:rsidR="00AA7855" w:rsidRPr="00D513BC">
        <w:rPr>
          <w:highlight w:val="green"/>
        </w:rPr>
        <w:t xml:space="preserve">provide no </w:t>
      </w:r>
      <w:r w:rsidR="00AD2BF1" w:rsidRPr="00D513BC">
        <w:rPr>
          <w:highlight w:val="green"/>
        </w:rPr>
        <w:t xml:space="preserve">specific examples as to </w:t>
      </w:r>
      <w:r w:rsidR="00D133FA" w:rsidRPr="00D513BC">
        <w:rPr>
          <w:highlight w:val="green"/>
        </w:rPr>
        <w:t xml:space="preserve">what bugs were explored and how they were solved. Additionally, </w:t>
      </w:r>
      <w:r w:rsidR="00B1551B" w:rsidRPr="00D513BC">
        <w:rPr>
          <w:highlight w:val="green"/>
        </w:rPr>
        <w:t>there was no research conducted o</w:t>
      </w:r>
      <w:r w:rsidR="0032075B" w:rsidRPr="00D513BC">
        <w:rPr>
          <w:highlight w:val="green"/>
        </w:rPr>
        <w:t>n</w:t>
      </w:r>
      <w:r w:rsidR="00B1551B" w:rsidRPr="00D513BC">
        <w:rPr>
          <w:highlight w:val="green"/>
        </w:rPr>
        <w:t xml:space="preserve"> software developers using ChatGPT </w:t>
      </w:r>
      <w:r w:rsidR="002F2004" w:rsidRPr="00D513BC">
        <w:rPr>
          <w:highlight w:val="green"/>
        </w:rPr>
        <w:t xml:space="preserve">to solve any programming problems nor </w:t>
      </w:r>
      <w:r w:rsidR="0086604E" w:rsidRPr="00D513BC">
        <w:rPr>
          <w:highlight w:val="green"/>
        </w:rPr>
        <w:t>a</w:t>
      </w:r>
      <w:r w:rsidR="002F2004" w:rsidRPr="00D513BC">
        <w:rPr>
          <w:highlight w:val="green"/>
        </w:rPr>
        <w:t xml:space="preserve"> perception of how this has helped them.</w:t>
      </w:r>
    </w:p>
    <w:p w14:paraId="0DA0886D" w14:textId="2B04AF13" w:rsidR="00C11630" w:rsidRPr="00D513BC" w:rsidRDefault="00524137" w:rsidP="00C11630">
      <w:pPr>
        <w:jc w:val="both"/>
        <w:rPr>
          <w:highlight w:val="green"/>
        </w:rPr>
      </w:pPr>
      <w:r w:rsidRPr="00D513BC">
        <w:rPr>
          <w:highlight w:val="green"/>
        </w:rPr>
        <w:t>With</w:t>
      </w:r>
      <w:r w:rsidR="00E41A89" w:rsidRPr="00D513BC">
        <w:rPr>
          <w:highlight w:val="green"/>
        </w:rPr>
        <w:t xml:space="preserve"> Sobania et al [5</w:t>
      </w:r>
      <w:r w:rsidR="00AA50D5" w:rsidRPr="00D513BC">
        <w:rPr>
          <w:highlight w:val="green"/>
        </w:rPr>
        <w:t>],</w:t>
      </w:r>
      <w:r w:rsidR="00745771" w:rsidRPr="00D513BC">
        <w:rPr>
          <w:highlight w:val="green"/>
        </w:rPr>
        <w:t xml:space="preserve"> </w:t>
      </w:r>
      <w:r w:rsidR="00E41A89" w:rsidRPr="00D513BC">
        <w:rPr>
          <w:highlight w:val="green"/>
        </w:rPr>
        <w:t>an evaluation performed</w:t>
      </w:r>
      <w:r w:rsidR="00AA50D5" w:rsidRPr="00D513BC">
        <w:rPr>
          <w:highlight w:val="green"/>
        </w:rPr>
        <w:t xml:space="preserve"> back in January 2023</w:t>
      </w:r>
      <w:r w:rsidR="00E41A89" w:rsidRPr="00D513BC">
        <w:rPr>
          <w:highlight w:val="green"/>
        </w:rPr>
        <w:t xml:space="preserve"> </w:t>
      </w:r>
      <w:r w:rsidR="00745771" w:rsidRPr="00D513BC">
        <w:rPr>
          <w:highlight w:val="green"/>
        </w:rPr>
        <w:t>against</w:t>
      </w:r>
      <w:r w:rsidR="00E41A89" w:rsidRPr="00D513BC">
        <w:rPr>
          <w:highlight w:val="green"/>
        </w:rPr>
        <w:t xml:space="preserve"> </w:t>
      </w:r>
      <w:r w:rsidR="00745771" w:rsidRPr="00D513BC">
        <w:rPr>
          <w:highlight w:val="green"/>
        </w:rPr>
        <w:t>ChatGPT</w:t>
      </w:r>
      <w:r w:rsidR="00E41A89" w:rsidRPr="00D513BC">
        <w:rPr>
          <w:highlight w:val="green"/>
        </w:rPr>
        <w:t xml:space="preserve"> </w:t>
      </w:r>
      <w:r w:rsidR="00745771" w:rsidRPr="00D513BC">
        <w:rPr>
          <w:highlight w:val="green"/>
        </w:rPr>
        <w:t>on</w:t>
      </w:r>
      <w:r w:rsidR="00E41A89" w:rsidRPr="00D513BC">
        <w:rPr>
          <w:highlight w:val="green"/>
        </w:rPr>
        <w:t xml:space="preserve"> </w:t>
      </w:r>
      <w:r w:rsidR="00745771" w:rsidRPr="00D513BC">
        <w:rPr>
          <w:highlight w:val="green"/>
        </w:rPr>
        <w:t xml:space="preserve">responses </w:t>
      </w:r>
      <w:r w:rsidR="0013421C" w:rsidRPr="00D513BC">
        <w:rPr>
          <w:highlight w:val="green"/>
        </w:rPr>
        <w:t>regarding</w:t>
      </w:r>
      <w:r w:rsidR="00BA636F" w:rsidRPr="00D513BC">
        <w:rPr>
          <w:highlight w:val="green"/>
        </w:rPr>
        <w:t xml:space="preserve"> if a piece of code has a bug and how it should be fixed</w:t>
      </w:r>
      <w:r w:rsidR="00A175F5" w:rsidRPr="00D513BC">
        <w:rPr>
          <w:highlight w:val="green"/>
        </w:rPr>
        <w:t>;</w:t>
      </w:r>
      <w:r w:rsidR="00482166" w:rsidRPr="00D513BC">
        <w:rPr>
          <w:highlight w:val="green"/>
        </w:rPr>
        <w:t xml:space="preserve"> concluding a mostly positive but mixed results on performance</w:t>
      </w:r>
      <w:r w:rsidR="007B6C8D" w:rsidRPr="00D513BC">
        <w:rPr>
          <w:highlight w:val="green"/>
        </w:rPr>
        <w:t xml:space="preserve"> – particular</w:t>
      </w:r>
      <w:r w:rsidR="005F2550" w:rsidRPr="00D513BC">
        <w:rPr>
          <w:highlight w:val="green"/>
        </w:rPr>
        <w:t>ly</w:t>
      </w:r>
      <w:r w:rsidR="007B6C8D" w:rsidRPr="00D513BC">
        <w:rPr>
          <w:highlight w:val="green"/>
        </w:rPr>
        <w:t xml:space="preserve"> where verification is </w:t>
      </w:r>
      <w:r w:rsidR="00FD4135" w:rsidRPr="00D513BC">
        <w:rPr>
          <w:highlight w:val="green"/>
        </w:rPr>
        <w:t>needed, but</w:t>
      </w:r>
      <w:r w:rsidR="00B9558B" w:rsidRPr="00D513BC">
        <w:rPr>
          <w:highlight w:val="green"/>
        </w:rPr>
        <w:t xml:space="preserve"> better response</w:t>
      </w:r>
      <w:r w:rsidR="007B6C8D" w:rsidRPr="00D513BC">
        <w:rPr>
          <w:highlight w:val="green"/>
        </w:rPr>
        <w:t>s</w:t>
      </w:r>
      <w:r w:rsidR="00B9558B" w:rsidRPr="00D513BC">
        <w:rPr>
          <w:highlight w:val="green"/>
        </w:rPr>
        <w:t xml:space="preserve"> compared with other tools once context is applied on either side of the query.</w:t>
      </w:r>
      <w:r w:rsidR="00D230AA" w:rsidRPr="00D513BC">
        <w:rPr>
          <w:highlight w:val="green"/>
        </w:rPr>
        <w:t xml:space="preserve"> </w:t>
      </w:r>
      <w:r w:rsidR="0086604E" w:rsidRPr="00D513BC">
        <w:rPr>
          <w:highlight w:val="green"/>
        </w:rPr>
        <w:t>This study extend</w:t>
      </w:r>
      <w:r w:rsidR="006A201A" w:rsidRPr="00D513BC">
        <w:rPr>
          <w:highlight w:val="green"/>
        </w:rPr>
        <w:t>s</w:t>
      </w:r>
      <w:r w:rsidR="0086604E" w:rsidRPr="00D513BC">
        <w:rPr>
          <w:highlight w:val="green"/>
        </w:rPr>
        <w:t xml:space="preserve"> research from Surameery and Shakor [4],</w:t>
      </w:r>
      <w:r w:rsidR="006A201A" w:rsidRPr="00D513BC">
        <w:rPr>
          <w:highlight w:val="green"/>
        </w:rPr>
        <w:t xml:space="preserve"> </w:t>
      </w:r>
      <w:r w:rsidR="0086604E" w:rsidRPr="00D513BC">
        <w:rPr>
          <w:highlight w:val="green"/>
        </w:rPr>
        <w:t>showing</w:t>
      </w:r>
      <w:r w:rsidR="007C05E3" w:rsidRPr="00D513BC">
        <w:rPr>
          <w:highlight w:val="green"/>
        </w:rPr>
        <w:t xml:space="preserve"> detailed</w:t>
      </w:r>
      <w:r w:rsidR="0086604E" w:rsidRPr="00D513BC">
        <w:rPr>
          <w:highlight w:val="green"/>
        </w:rPr>
        <w:t xml:space="preserve"> example</w:t>
      </w:r>
      <w:r w:rsidR="007C05E3" w:rsidRPr="00D513BC">
        <w:rPr>
          <w:highlight w:val="green"/>
        </w:rPr>
        <w:t>s</w:t>
      </w:r>
      <w:r w:rsidR="0086604E" w:rsidRPr="00D513BC">
        <w:rPr>
          <w:highlight w:val="green"/>
        </w:rPr>
        <w:t xml:space="preserve"> of prompts used and responses from </w:t>
      </w:r>
      <w:r w:rsidR="006A201A" w:rsidRPr="00D513BC">
        <w:rPr>
          <w:highlight w:val="green"/>
        </w:rPr>
        <w:t>ChatGPT</w:t>
      </w:r>
      <w:r w:rsidR="0086604E" w:rsidRPr="00D513BC">
        <w:rPr>
          <w:highlight w:val="green"/>
        </w:rPr>
        <w:t xml:space="preserve"> </w:t>
      </w:r>
      <w:r w:rsidR="00B76866" w:rsidRPr="00D513BC">
        <w:rPr>
          <w:highlight w:val="green"/>
        </w:rPr>
        <w:t xml:space="preserve">stating </w:t>
      </w:r>
      <w:r w:rsidR="002A50DA" w:rsidRPr="00D513BC">
        <w:rPr>
          <w:highlight w:val="green"/>
        </w:rPr>
        <w:t>“would yield ChatGPT to be a viable tool that would help software developers in their daily tasks”</w:t>
      </w:r>
      <w:r w:rsidR="00AE0D29" w:rsidRPr="00D513BC">
        <w:rPr>
          <w:highlight w:val="green"/>
        </w:rPr>
        <w:t>. T</w:t>
      </w:r>
      <w:r w:rsidR="002A50DA" w:rsidRPr="00D513BC">
        <w:rPr>
          <w:highlight w:val="green"/>
        </w:rPr>
        <w:t>his</w:t>
      </w:r>
      <w:r w:rsidR="00AE0D29" w:rsidRPr="00D513BC">
        <w:rPr>
          <w:highlight w:val="green"/>
        </w:rPr>
        <w:t xml:space="preserve"> excerpt from the</w:t>
      </w:r>
      <w:r w:rsidR="002A50DA" w:rsidRPr="00D513BC">
        <w:rPr>
          <w:highlight w:val="green"/>
        </w:rPr>
        <w:t xml:space="preserve"> research was not the </w:t>
      </w:r>
      <w:r w:rsidR="00AE0D29" w:rsidRPr="00D513BC">
        <w:rPr>
          <w:highlight w:val="green"/>
        </w:rPr>
        <w:t>focus</w:t>
      </w:r>
      <w:r w:rsidR="002A50DA" w:rsidRPr="00D513BC">
        <w:rPr>
          <w:highlight w:val="green"/>
        </w:rPr>
        <w:t xml:space="preserve"> and more a </w:t>
      </w:r>
      <w:r w:rsidR="00AE0D29" w:rsidRPr="00D513BC">
        <w:rPr>
          <w:highlight w:val="green"/>
        </w:rPr>
        <w:t>foundation that can be built upon</w:t>
      </w:r>
      <w:r w:rsidR="007E411E" w:rsidRPr="00D513BC">
        <w:rPr>
          <w:highlight w:val="green"/>
        </w:rPr>
        <w:t xml:space="preserve">, </w:t>
      </w:r>
      <w:r w:rsidR="002A50DA" w:rsidRPr="00D513BC">
        <w:rPr>
          <w:highlight w:val="green"/>
        </w:rPr>
        <w:t xml:space="preserve">where </w:t>
      </w:r>
      <w:r w:rsidR="002632F5" w:rsidRPr="00D513BC">
        <w:rPr>
          <w:highlight w:val="green"/>
        </w:rPr>
        <w:t>the research proposed</w:t>
      </w:r>
      <w:r w:rsidR="007E411E" w:rsidRPr="00D513BC">
        <w:rPr>
          <w:highlight w:val="green"/>
        </w:rPr>
        <w:t xml:space="preserve"> </w:t>
      </w:r>
      <w:r w:rsidR="002632F5" w:rsidRPr="00D513BC">
        <w:rPr>
          <w:highlight w:val="green"/>
        </w:rPr>
        <w:t>help</w:t>
      </w:r>
      <w:r w:rsidR="007E411E" w:rsidRPr="00D513BC">
        <w:rPr>
          <w:highlight w:val="green"/>
        </w:rPr>
        <w:t>s</w:t>
      </w:r>
      <w:r w:rsidR="002632F5" w:rsidRPr="00D513BC">
        <w:rPr>
          <w:highlight w:val="green"/>
        </w:rPr>
        <w:t xml:space="preserve"> </w:t>
      </w:r>
      <w:r w:rsidR="007E411E" w:rsidRPr="00D513BC">
        <w:rPr>
          <w:highlight w:val="green"/>
        </w:rPr>
        <w:t>at</w:t>
      </w:r>
      <w:r w:rsidR="00884465" w:rsidRPr="00D513BC">
        <w:rPr>
          <w:highlight w:val="green"/>
        </w:rPr>
        <w:t xml:space="preserve"> least partially addres</w:t>
      </w:r>
      <w:r w:rsidR="007E411E" w:rsidRPr="00D513BC">
        <w:rPr>
          <w:highlight w:val="green"/>
        </w:rPr>
        <w:t>s</w:t>
      </w:r>
      <w:r w:rsidR="00884465" w:rsidRPr="00D513BC">
        <w:rPr>
          <w:highlight w:val="green"/>
        </w:rPr>
        <w:t xml:space="preserve"> the gap the above research presents</w:t>
      </w:r>
      <w:r w:rsidR="007E411E" w:rsidRPr="00D513BC">
        <w:rPr>
          <w:highlight w:val="green"/>
        </w:rPr>
        <w:t>.</w:t>
      </w:r>
    </w:p>
    <w:p w14:paraId="4B9B65A0" w14:textId="4A948972" w:rsidR="00487E5A" w:rsidRDefault="00BA4046" w:rsidP="00C11630">
      <w:pPr>
        <w:jc w:val="both"/>
        <w:rPr>
          <w:highlight w:val="green"/>
        </w:rPr>
      </w:pPr>
      <w:r>
        <w:rPr>
          <w:highlight w:val="green"/>
        </w:rPr>
        <w:lastRenderedPageBreak/>
        <w:t>Additionally</w:t>
      </w:r>
      <w:r w:rsidR="00147FA2" w:rsidRPr="00D513BC">
        <w:rPr>
          <w:highlight w:val="green"/>
        </w:rPr>
        <w:t xml:space="preserve">, Bang et al [6] </w:t>
      </w:r>
      <w:r w:rsidR="003F447E" w:rsidRPr="00D513BC">
        <w:rPr>
          <w:highlight w:val="green"/>
        </w:rPr>
        <w:t>evaluate</w:t>
      </w:r>
      <w:r w:rsidR="007E411E" w:rsidRPr="00D513BC">
        <w:rPr>
          <w:highlight w:val="green"/>
        </w:rPr>
        <w:t>s</w:t>
      </w:r>
      <w:r w:rsidR="003F447E" w:rsidRPr="00D513BC">
        <w:rPr>
          <w:highlight w:val="green"/>
        </w:rPr>
        <w:t xml:space="preserve"> ChatGPT against a series of public datasets</w:t>
      </w:r>
      <w:r w:rsidR="00584E79" w:rsidRPr="00D513BC">
        <w:rPr>
          <w:highlight w:val="green"/>
        </w:rPr>
        <w:t xml:space="preserve"> covering different tasks, and how it compares with other LLM’s</w:t>
      </w:r>
      <w:r w:rsidR="00C8344D" w:rsidRPr="00D513BC">
        <w:rPr>
          <w:highlight w:val="green"/>
        </w:rPr>
        <w:t xml:space="preserve"> – stating a good </w:t>
      </w:r>
      <w:r w:rsidR="009C32D8" w:rsidRPr="00D513BC">
        <w:rPr>
          <w:highlight w:val="green"/>
        </w:rPr>
        <w:t>performance,</w:t>
      </w:r>
      <w:r w:rsidR="00C8344D" w:rsidRPr="00D513BC">
        <w:rPr>
          <w:highlight w:val="green"/>
        </w:rPr>
        <w:t xml:space="preserve"> but not without the risk of external </w:t>
      </w:r>
      <w:r w:rsidR="00EE297B" w:rsidRPr="00D513BC">
        <w:rPr>
          <w:highlight w:val="green"/>
        </w:rPr>
        <w:t>hallucination</w:t>
      </w:r>
      <w:r w:rsidR="00582CD9" w:rsidRPr="00D513BC">
        <w:rPr>
          <w:highlight w:val="green"/>
        </w:rPr>
        <w:t xml:space="preserve"> – where a confident response is received without any justification from its training.</w:t>
      </w:r>
    </w:p>
    <w:p w14:paraId="2408B4F7" w14:textId="77777777" w:rsidR="00581A2D" w:rsidRDefault="00581A2D" w:rsidP="00C11630">
      <w:pPr>
        <w:jc w:val="both"/>
      </w:pPr>
      <w:r w:rsidRPr="00161950">
        <w:rPr>
          <w:highlight w:val="green"/>
        </w:rPr>
        <w:t xml:space="preserve">An article by </w:t>
      </w:r>
      <w:proofErr w:type="spellStart"/>
      <w:r w:rsidRPr="00161950">
        <w:rPr>
          <w:highlight w:val="green"/>
        </w:rPr>
        <w:t>Su</w:t>
      </w:r>
      <w:proofErr w:type="spellEnd"/>
      <w:r w:rsidRPr="00161950">
        <w:rPr>
          <w:highlight w:val="green"/>
        </w:rPr>
        <w:t>, Lin, and Lai [29] suggests using ChatGPT to support students' argumentative writing in classrooms. The authors propose that ChatGPT can help students formulate clear and logical claims supported by evidence to persuade others. They conducted experiments with ChatGPT using various prompts to measure its feedback performance. Additionally, they recommend that teachers instruct students to create their own outlines before seeking feedback and inspiration from ChatGPT for future learning. While this paper showcases the potential benefits of using ChatGPT in the classroom, it lacks an experimental exploration of student control and test groups to evaluate the impact on argumentative writing performance. Furthermore, the perspectives of both teachers and students regarding the use of ChatGPT in this context remain unexplored, presenting an opportunity for further investigation.</w:t>
      </w:r>
    </w:p>
    <w:p w14:paraId="760CA023" w14:textId="2AD7C09D" w:rsidR="00AD741E" w:rsidRPr="00161950" w:rsidRDefault="00161950" w:rsidP="00D748EF">
      <w:pPr>
        <w:jc w:val="both"/>
        <w:rPr>
          <w:highlight w:val="green"/>
        </w:rPr>
      </w:pPr>
      <w:r w:rsidRPr="00161950">
        <w:rPr>
          <w:highlight w:val="green"/>
        </w:rPr>
        <w:t>Based on all studies presented above, all bare similar themes testing ChatGPT and its application with evaluation against different metrics, other LLM’s or other tools. More importantly, a gap is seen throughout the literature so far in that, whilst ChatGPT has been tested on performance and use in silo for a particular use or topic, no views from an array of users have been collected to understand whether users have used or adopted its practice on the scenarios presented above, giving space for this proposed research to explore this gap.</w:t>
      </w:r>
    </w:p>
    <w:p w14:paraId="05E927BF" w14:textId="6BC4CCCF" w:rsidR="00AD741E" w:rsidRPr="00D513BC" w:rsidRDefault="00AD741E" w:rsidP="00927E0E">
      <w:pPr>
        <w:pStyle w:val="Heading2"/>
        <w:numPr>
          <w:ilvl w:val="1"/>
          <w:numId w:val="4"/>
        </w:numPr>
        <w:rPr>
          <w:highlight w:val="green"/>
        </w:rPr>
      </w:pPr>
      <w:r w:rsidRPr="00D513BC">
        <w:rPr>
          <w:highlight w:val="green"/>
        </w:rPr>
        <w:t xml:space="preserve">Research on ChatGPT and </w:t>
      </w:r>
      <w:r w:rsidR="00927E0E" w:rsidRPr="00D513BC">
        <w:rPr>
          <w:highlight w:val="green"/>
        </w:rPr>
        <w:t>the enhancement of user knowledge</w:t>
      </w:r>
      <w:r w:rsidR="001D348A" w:rsidRPr="00D513BC">
        <w:rPr>
          <w:highlight w:val="green"/>
        </w:rPr>
        <w:t xml:space="preserve"> and </w:t>
      </w:r>
      <w:r w:rsidR="00FA36DF" w:rsidRPr="00D513BC">
        <w:rPr>
          <w:highlight w:val="green"/>
        </w:rPr>
        <w:t>incorporation</w:t>
      </w:r>
    </w:p>
    <w:p w14:paraId="476B7A3B" w14:textId="52FADE6C" w:rsidR="003126FF" w:rsidRPr="00D513BC" w:rsidRDefault="003126FF" w:rsidP="003126FF">
      <w:pPr>
        <w:rPr>
          <w:highlight w:val="green"/>
        </w:rPr>
      </w:pPr>
      <w:r w:rsidRPr="00D513BC">
        <w:rPr>
          <w:highlight w:val="green"/>
        </w:rPr>
        <w:t>Aljanabi [7] extend</w:t>
      </w:r>
      <w:r w:rsidR="00B22FCD" w:rsidRPr="00D513BC">
        <w:rPr>
          <w:highlight w:val="green"/>
        </w:rPr>
        <w:t>s</w:t>
      </w:r>
      <w:r w:rsidRPr="00D513BC">
        <w:rPr>
          <w:highlight w:val="green"/>
        </w:rPr>
        <w:t xml:space="preserve"> the notion of using ChatGPT, enabling possibilities and future directions for users and the software itself. </w:t>
      </w:r>
      <w:r w:rsidR="00B74E2B" w:rsidRPr="00D513BC">
        <w:rPr>
          <w:highlight w:val="green"/>
        </w:rPr>
        <w:t>This paper provides a great introduction into the use of ChatGPT and opportunities it presents</w:t>
      </w:r>
      <w:r w:rsidR="00CA7BF2" w:rsidRPr="00D513BC">
        <w:rPr>
          <w:highlight w:val="green"/>
        </w:rPr>
        <w:t>,</w:t>
      </w:r>
      <w:r w:rsidR="00B74E2B" w:rsidRPr="00D513BC">
        <w:rPr>
          <w:highlight w:val="green"/>
        </w:rPr>
        <w:t xml:space="preserve"> such as </w:t>
      </w:r>
      <w:r w:rsidR="00CA7BF2" w:rsidRPr="00D513BC">
        <w:rPr>
          <w:highlight w:val="green"/>
        </w:rPr>
        <w:t xml:space="preserve">a </w:t>
      </w:r>
      <w:r w:rsidR="00B74E2B" w:rsidRPr="00D513BC">
        <w:rPr>
          <w:highlight w:val="green"/>
        </w:rPr>
        <w:t xml:space="preserve">potential </w:t>
      </w:r>
      <w:r w:rsidR="00BA090C" w:rsidRPr="00D513BC">
        <w:rPr>
          <w:highlight w:val="green"/>
        </w:rPr>
        <w:t>for user</w:t>
      </w:r>
      <w:r w:rsidRPr="00D513BC">
        <w:rPr>
          <w:highlight w:val="green"/>
        </w:rPr>
        <w:t xml:space="preserve"> personalisation, and alluding to integration for different working fields</w:t>
      </w:r>
      <w:r w:rsidR="00BA090C" w:rsidRPr="00D513BC">
        <w:rPr>
          <w:highlight w:val="green"/>
        </w:rPr>
        <w:t xml:space="preserve">, enhancing lives in meaningful ways. </w:t>
      </w:r>
      <w:r w:rsidR="00C620C2" w:rsidRPr="00D513BC">
        <w:rPr>
          <w:highlight w:val="green"/>
        </w:rPr>
        <w:t>However, as</w:t>
      </w:r>
      <w:r w:rsidR="00CA7BF2" w:rsidRPr="00D513BC">
        <w:rPr>
          <w:highlight w:val="green"/>
        </w:rPr>
        <w:t xml:space="preserve"> </w:t>
      </w:r>
      <w:r w:rsidR="00C620C2" w:rsidRPr="00D513BC">
        <w:rPr>
          <w:highlight w:val="green"/>
        </w:rPr>
        <w:t xml:space="preserve">Aljanabi </w:t>
      </w:r>
      <w:r w:rsidR="00CD4743" w:rsidRPr="00D513BC">
        <w:rPr>
          <w:highlight w:val="green"/>
        </w:rPr>
        <w:t xml:space="preserve">[7] frames this work as an introductory piece </w:t>
      </w:r>
      <w:r w:rsidR="00E77D4F" w:rsidRPr="00D513BC">
        <w:rPr>
          <w:highlight w:val="green"/>
        </w:rPr>
        <w:t>into the subject, no specific examples</w:t>
      </w:r>
      <w:r w:rsidR="00776601" w:rsidRPr="00D513BC">
        <w:rPr>
          <w:highlight w:val="green"/>
        </w:rPr>
        <w:t xml:space="preserve"> are</w:t>
      </w:r>
      <w:r w:rsidR="00E77D4F" w:rsidRPr="00D513BC">
        <w:rPr>
          <w:highlight w:val="green"/>
        </w:rPr>
        <w:t xml:space="preserve"> tested either in a </w:t>
      </w:r>
      <w:r w:rsidR="000F2A3A" w:rsidRPr="00D513BC">
        <w:rPr>
          <w:highlight w:val="green"/>
        </w:rPr>
        <w:t xml:space="preserve">standalone study or across a sample of </w:t>
      </w:r>
      <w:r w:rsidR="00F52570" w:rsidRPr="00D513BC">
        <w:rPr>
          <w:highlight w:val="green"/>
        </w:rPr>
        <w:t>participants assess</w:t>
      </w:r>
      <w:r w:rsidR="00776601" w:rsidRPr="00D513BC">
        <w:rPr>
          <w:highlight w:val="green"/>
        </w:rPr>
        <w:t>ing</w:t>
      </w:r>
      <w:r w:rsidR="00F52570" w:rsidRPr="00D513BC">
        <w:rPr>
          <w:highlight w:val="green"/>
        </w:rPr>
        <w:t xml:space="preserve"> claims made here are proven.</w:t>
      </w:r>
    </w:p>
    <w:p w14:paraId="0396B051" w14:textId="27DF67B4" w:rsidR="00BD0785" w:rsidRDefault="00462017" w:rsidP="003126FF">
      <w:r w:rsidRPr="00D513BC">
        <w:rPr>
          <w:highlight w:val="green"/>
        </w:rPr>
        <w:t>Similarly</w:t>
      </w:r>
      <w:r w:rsidR="00BD0785" w:rsidRPr="00D513BC">
        <w:rPr>
          <w:highlight w:val="green"/>
        </w:rPr>
        <w:t>, an excerpt from Liberman [</w:t>
      </w:r>
      <w:r w:rsidR="00414B97" w:rsidRPr="00D513BC">
        <w:rPr>
          <w:highlight w:val="green"/>
        </w:rPr>
        <w:t>8</w:t>
      </w:r>
      <w:r w:rsidR="00BD0785" w:rsidRPr="00D513BC">
        <w:rPr>
          <w:highlight w:val="green"/>
        </w:rPr>
        <w:t xml:space="preserve">] suggests ChatGPT as a tool to explore sources of information for users, </w:t>
      </w:r>
      <w:r w:rsidR="00414B97" w:rsidRPr="00D513BC">
        <w:rPr>
          <w:highlight w:val="green"/>
        </w:rPr>
        <w:t>focus</w:t>
      </w:r>
      <w:r w:rsidR="00F671EA" w:rsidRPr="00D513BC">
        <w:rPr>
          <w:highlight w:val="green"/>
        </w:rPr>
        <w:t>ing</w:t>
      </w:r>
      <w:r w:rsidR="00414B97" w:rsidRPr="00D513BC">
        <w:rPr>
          <w:highlight w:val="green"/>
        </w:rPr>
        <w:t xml:space="preserve"> on students as </w:t>
      </w:r>
      <w:r w:rsidR="00F671EA" w:rsidRPr="00D513BC">
        <w:rPr>
          <w:highlight w:val="green"/>
        </w:rPr>
        <w:t>a</w:t>
      </w:r>
      <w:r w:rsidR="00414B97" w:rsidRPr="00D513BC">
        <w:rPr>
          <w:highlight w:val="green"/>
        </w:rPr>
        <w:t xml:space="preserve"> primary user</w:t>
      </w:r>
      <w:r w:rsidR="00BD0785" w:rsidRPr="00D513BC">
        <w:rPr>
          <w:highlight w:val="green"/>
        </w:rPr>
        <w:t>, assist</w:t>
      </w:r>
      <w:r w:rsidR="00414B97" w:rsidRPr="00D513BC">
        <w:rPr>
          <w:highlight w:val="green"/>
        </w:rPr>
        <w:t>ing</w:t>
      </w:r>
      <w:r w:rsidR="00BD0785" w:rsidRPr="00D513BC">
        <w:rPr>
          <w:highlight w:val="green"/>
        </w:rPr>
        <w:t xml:space="preserve"> with understanding context of a subject. Although, Liberman does go further to say that </w:t>
      </w:r>
      <w:r w:rsidR="001402B6" w:rsidRPr="00D513BC">
        <w:rPr>
          <w:highlight w:val="green"/>
        </w:rPr>
        <w:t xml:space="preserve">ChatGPT may not </w:t>
      </w:r>
      <w:r w:rsidR="00BD0785" w:rsidRPr="00D513BC">
        <w:rPr>
          <w:highlight w:val="green"/>
        </w:rPr>
        <w:t>provide accurate information</w:t>
      </w:r>
      <w:r w:rsidR="001402B6" w:rsidRPr="00D513BC">
        <w:rPr>
          <w:highlight w:val="green"/>
        </w:rPr>
        <w:t xml:space="preserve"> in all areas</w:t>
      </w:r>
      <w:r w:rsidR="00BD0785" w:rsidRPr="00D513BC">
        <w:rPr>
          <w:highlight w:val="green"/>
        </w:rPr>
        <w:t xml:space="preserve"> for its user. Again, this source</w:t>
      </w:r>
      <w:r w:rsidR="001402B6" w:rsidRPr="00D513BC">
        <w:rPr>
          <w:highlight w:val="green"/>
        </w:rPr>
        <w:t xml:space="preserve"> does</w:t>
      </w:r>
      <w:r w:rsidR="00BD0785" w:rsidRPr="00D513BC">
        <w:rPr>
          <w:highlight w:val="green"/>
        </w:rPr>
        <w:t xml:space="preserve"> </w:t>
      </w:r>
      <w:r w:rsidR="00FA36DF" w:rsidRPr="00D513BC">
        <w:rPr>
          <w:highlight w:val="green"/>
        </w:rPr>
        <w:t>provide</w:t>
      </w:r>
      <w:r w:rsidR="00BD0785" w:rsidRPr="00D513BC">
        <w:rPr>
          <w:highlight w:val="green"/>
        </w:rPr>
        <w:t xml:space="preserve"> a </w:t>
      </w:r>
      <w:r w:rsidR="00B8718C" w:rsidRPr="00D513BC">
        <w:rPr>
          <w:highlight w:val="green"/>
        </w:rPr>
        <w:lastRenderedPageBreak/>
        <w:t>highlight on</w:t>
      </w:r>
      <w:r w:rsidR="001402B6" w:rsidRPr="00D513BC">
        <w:rPr>
          <w:highlight w:val="green"/>
        </w:rPr>
        <w:t xml:space="preserve"> what ChatGPT is and how it can be used to assist with context, but </w:t>
      </w:r>
      <w:r w:rsidR="00B8718C" w:rsidRPr="00D513BC">
        <w:rPr>
          <w:highlight w:val="green"/>
        </w:rPr>
        <w:t xml:space="preserve">little information </w:t>
      </w:r>
      <w:r w:rsidR="00BD0785" w:rsidRPr="00D513BC">
        <w:rPr>
          <w:highlight w:val="green"/>
        </w:rPr>
        <w:t>of how it provide</w:t>
      </w:r>
      <w:r w:rsidR="00B8718C" w:rsidRPr="00D513BC">
        <w:rPr>
          <w:highlight w:val="green"/>
        </w:rPr>
        <w:t>s</w:t>
      </w:r>
      <w:r w:rsidR="00BD0785" w:rsidRPr="00D513BC">
        <w:rPr>
          <w:highlight w:val="green"/>
        </w:rPr>
        <w:t xml:space="preserve"> knowledge enhancement and detail is </w:t>
      </w:r>
      <w:r w:rsidR="00B8718C" w:rsidRPr="00D513BC">
        <w:rPr>
          <w:highlight w:val="green"/>
        </w:rPr>
        <w:t>lacking</w:t>
      </w:r>
      <w:r w:rsidR="00BD0785" w:rsidRPr="00D513BC">
        <w:rPr>
          <w:highlight w:val="green"/>
        </w:rPr>
        <w:t xml:space="preserve"> to explain this further</w:t>
      </w:r>
      <w:r w:rsidR="00B8718C" w:rsidRPr="00D513BC">
        <w:rPr>
          <w:highlight w:val="green"/>
        </w:rPr>
        <w:t>, which is understood considering the context of the source</w:t>
      </w:r>
      <w:r w:rsidR="00E92CAA" w:rsidRPr="00D513BC">
        <w:rPr>
          <w:highlight w:val="green"/>
        </w:rPr>
        <w:t>.</w:t>
      </w:r>
    </w:p>
    <w:p w14:paraId="1F5EFF18" w14:textId="10A46117" w:rsidR="00393FA5" w:rsidRPr="00E041AF" w:rsidRDefault="00393FA5" w:rsidP="006905C4">
      <w:pPr>
        <w:jc w:val="both"/>
      </w:pPr>
      <w:r w:rsidRPr="00483999">
        <w:rPr>
          <w:highlight w:val="green"/>
        </w:rPr>
        <w:t>Whilst sources above provide more of an introduction into ChatGPT as a field to explore</w:t>
      </w:r>
      <w:r w:rsidR="00677080" w:rsidRPr="00483999">
        <w:rPr>
          <w:highlight w:val="green"/>
        </w:rPr>
        <w:t xml:space="preserve"> rather than how users perceive the use of ChatGPT</w:t>
      </w:r>
      <w:r w:rsidRPr="00483999">
        <w:rPr>
          <w:highlight w:val="green"/>
        </w:rPr>
        <w:t xml:space="preserve">, the next </w:t>
      </w:r>
      <w:r w:rsidR="001943F0" w:rsidRPr="00483999">
        <w:rPr>
          <w:highlight w:val="green"/>
        </w:rPr>
        <w:t>set of sources delve further, albeit with limited range. A study produced by Kung et al [8] explored performance of ChatGPT on</w:t>
      </w:r>
      <w:r w:rsidR="0067384D" w:rsidRPr="00483999">
        <w:rPr>
          <w:highlight w:val="green"/>
        </w:rPr>
        <w:t xml:space="preserve"> the</w:t>
      </w:r>
      <w:r w:rsidR="001943F0" w:rsidRPr="00483999">
        <w:rPr>
          <w:highlight w:val="green"/>
        </w:rPr>
        <w:t xml:space="preserve"> United States Medical Licensing Exam (USMLE). Although </w:t>
      </w:r>
      <w:r w:rsidR="00157E9D" w:rsidRPr="00483999">
        <w:rPr>
          <w:highlight w:val="green"/>
        </w:rPr>
        <w:t>the research’s</w:t>
      </w:r>
      <w:r w:rsidR="001943F0" w:rsidRPr="00483999">
        <w:rPr>
          <w:highlight w:val="green"/>
        </w:rPr>
        <w:t xml:space="preserve"> primary </w:t>
      </w:r>
      <w:r w:rsidR="006905C4" w:rsidRPr="00483999">
        <w:rPr>
          <w:highlight w:val="green"/>
        </w:rPr>
        <w:t>focus was</w:t>
      </w:r>
      <w:r w:rsidR="001943F0" w:rsidRPr="00483999">
        <w:rPr>
          <w:highlight w:val="green"/>
        </w:rPr>
        <w:t xml:space="preserve"> testing</w:t>
      </w:r>
      <w:r w:rsidR="00F8445A" w:rsidRPr="00483999">
        <w:rPr>
          <w:highlight w:val="green"/>
        </w:rPr>
        <w:t xml:space="preserve"> ChatGPT </w:t>
      </w:r>
      <w:r w:rsidR="001943F0" w:rsidRPr="00483999">
        <w:rPr>
          <w:highlight w:val="green"/>
        </w:rPr>
        <w:t xml:space="preserve">performance against the exam, a discussion </w:t>
      </w:r>
      <w:r w:rsidR="00F8445A" w:rsidRPr="00483999">
        <w:rPr>
          <w:highlight w:val="green"/>
        </w:rPr>
        <w:t>was made</w:t>
      </w:r>
      <w:r w:rsidR="001943F0" w:rsidRPr="00483999">
        <w:rPr>
          <w:highlight w:val="green"/>
        </w:rPr>
        <w:t xml:space="preserve"> on results on whether ChatGPT can assist knowledge enhancement </w:t>
      </w:r>
      <w:r w:rsidR="00737540" w:rsidRPr="00483999">
        <w:rPr>
          <w:highlight w:val="green"/>
        </w:rPr>
        <w:t xml:space="preserve">for </w:t>
      </w:r>
      <w:r w:rsidR="001943F0" w:rsidRPr="00483999">
        <w:rPr>
          <w:highlight w:val="green"/>
        </w:rPr>
        <w:t xml:space="preserve">users taking </w:t>
      </w:r>
      <w:r w:rsidR="000F0832" w:rsidRPr="00483999">
        <w:rPr>
          <w:highlight w:val="green"/>
        </w:rPr>
        <w:t>the</w:t>
      </w:r>
      <w:r w:rsidR="001943F0" w:rsidRPr="00483999">
        <w:rPr>
          <w:highlight w:val="green"/>
        </w:rPr>
        <w:t xml:space="preserve"> exam by </w:t>
      </w:r>
      <w:r w:rsidR="00716652" w:rsidRPr="00483999">
        <w:rPr>
          <w:highlight w:val="green"/>
        </w:rPr>
        <w:t>providing</w:t>
      </w:r>
      <w:r w:rsidR="001943F0" w:rsidRPr="00483999">
        <w:rPr>
          <w:highlight w:val="green"/>
        </w:rPr>
        <w:t xml:space="preserve"> insight into areas that needs development. However, limitations of this research keep it focused on ChatGPT and its output from USMLE, </w:t>
      </w:r>
      <w:r w:rsidR="009136F0" w:rsidRPr="00483999">
        <w:rPr>
          <w:highlight w:val="green"/>
        </w:rPr>
        <w:t>other than</w:t>
      </w:r>
      <w:r w:rsidR="001943F0" w:rsidRPr="00483999">
        <w:rPr>
          <w:highlight w:val="green"/>
        </w:rPr>
        <w:t xml:space="preserve"> alluding </w:t>
      </w:r>
      <w:r w:rsidR="009136F0" w:rsidRPr="00483999">
        <w:rPr>
          <w:highlight w:val="green"/>
        </w:rPr>
        <w:t>exploration</w:t>
      </w:r>
      <w:r w:rsidR="00716652" w:rsidRPr="00483999">
        <w:rPr>
          <w:highlight w:val="green"/>
        </w:rPr>
        <w:t xml:space="preserve"> into</w:t>
      </w:r>
      <w:r w:rsidR="001943F0" w:rsidRPr="00483999">
        <w:rPr>
          <w:highlight w:val="green"/>
        </w:rPr>
        <w:t xml:space="preserve"> knowledge enhancement for medical students taking the exam and further incorporation into day-to-day use. </w:t>
      </w:r>
      <w:r w:rsidR="00716652" w:rsidRPr="00483999">
        <w:rPr>
          <w:highlight w:val="green"/>
        </w:rPr>
        <w:t>Therefore</w:t>
      </w:r>
      <w:r w:rsidR="00157E9D" w:rsidRPr="00483999">
        <w:rPr>
          <w:highlight w:val="green"/>
        </w:rPr>
        <w:t xml:space="preserve">, a gap in the study is represented by </w:t>
      </w:r>
      <w:r w:rsidR="001943F0" w:rsidRPr="00483999">
        <w:rPr>
          <w:highlight w:val="green"/>
        </w:rPr>
        <w:t>no medical student participation shown against this study to explore the improvement of scoring in the USMLE.</w:t>
      </w:r>
    </w:p>
    <w:p w14:paraId="543098E4" w14:textId="333D069F" w:rsidR="00D748EF" w:rsidRDefault="00FA6E93" w:rsidP="00D748EF">
      <w:pPr>
        <w:jc w:val="both"/>
      </w:pPr>
      <w:r w:rsidRPr="004E04B6">
        <w:rPr>
          <w:highlight w:val="green"/>
        </w:rPr>
        <w:t>A</w:t>
      </w:r>
      <w:r w:rsidR="000705E9" w:rsidRPr="004E04B6">
        <w:rPr>
          <w:highlight w:val="green"/>
        </w:rPr>
        <w:t xml:space="preserve"> separate study found from </w:t>
      </w:r>
      <w:r w:rsidR="00D748EF" w:rsidRPr="004E04B6">
        <w:rPr>
          <w:highlight w:val="green"/>
        </w:rPr>
        <w:t>Yue et al [</w:t>
      </w:r>
      <w:r w:rsidR="00414B97" w:rsidRPr="004E04B6">
        <w:rPr>
          <w:highlight w:val="green"/>
        </w:rPr>
        <w:t>9</w:t>
      </w:r>
      <w:r w:rsidR="00D748EF" w:rsidRPr="004E04B6">
        <w:rPr>
          <w:highlight w:val="green"/>
        </w:rPr>
        <w:t>] explores the use of ChatGPT in providing financial knowledge to non-financial users</w:t>
      </w:r>
      <w:r w:rsidR="005E7429" w:rsidRPr="004E04B6">
        <w:rPr>
          <w:highlight w:val="green"/>
        </w:rPr>
        <w:t xml:space="preserve">, testing queries </w:t>
      </w:r>
      <w:r w:rsidR="00111F47" w:rsidRPr="004E04B6">
        <w:rPr>
          <w:highlight w:val="green"/>
        </w:rPr>
        <w:t>on how it can explain financial terms and metrics such as alpha, beta,</w:t>
      </w:r>
      <w:r w:rsidR="00E344C5" w:rsidRPr="004E04B6">
        <w:rPr>
          <w:highlight w:val="green"/>
        </w:rPr>
        <w:t xml:space="preserve"> earnings to price (EP)</w:t>
      </w:r>
      <w:r w:rsidR="008E724A" w:rsidRPr="004E04B6">
        <w:rPr>
          <w:highlight w:val="green"/>
        </w:rPr>
        <w:t xml:space="preserve"> or </w:t>
      </w:r>
      <w:r w:rsidR="003166D1" w:rsidRPr="004E04B6">
        <w:rPr>
          <w:highlight w:val="green"/>
        </w:rPr>
        <w:t xml:space="preserve">Illiquidity </w:t>
      </w:r>
      <w:r w:rsidRPr="004E04B6">
        <w:rPr>
          <w:highlight w:val="green"/>
        </w:rPr>
        <w:t>to a</w:t>
      </w:r>
      <w:r w:rsidR="008E724A" w:rsidRPr="004E04B6">
        <w:rPr>
          <w:highlight w:val="green"/>
        </w:rPr>
        <w:t xml:space="preserve"> </w:t>
      </w:r>
      <w:r w:rsidR="00111F47" w:rsidRPr="004E04B6">
        <w:rPr>
          <w:highlight w:val="green"/>
        </w:rPr>
        <w:t xml:space="preserve">user </w:t>
      </w:r>
      <w:r w:rsidR="008E724A" w:rsidRPr="004E04B6">
        <w:rPr>
          <w:highlight w:val="green"/>
        </w:rPr>
        <w:t>based on different</w:t>
      </w:r>
      <w:r w:rsidR="003166D1" w:rsidRPr="004E04B6">
        <w:rPr>
          <w:highlight w:val="green"/>
        </w:rPr>
        <w:t xml:space="preserve"> context and</w:t>
      </w:r>
      <w:r w:rsidR="008E724A" w:rsidRPr="004E04B6">
        <w:rPr>
          <w:highlight w:val="green"/>
        </w:rPr>
        <w:t xml:space="preserve"> publication approaches. </w:t>
      </w:r>
      <w:r w:rsidR="00B6089C" w:rsidRPr="004E04B6">
        <w:rPr>
          <w:highlight w:val="green"/>
        </w:rPr>
        <w:t>This</w:t>
      </w:r>
      <w:r w:rsidR="00D748EF" w:rsidRPr="004E04B6">
        <w:rPr>
          <w:highlight w:val="green"/>
        </w:rPr>
        <w:t xml:space="preserve"> study</w:t>
      </w:r>
      <w:r w:rsidR="00B6089C" w:rsidRPr="004E04B6">
        <w:rPr>
          <w:highlight w:val="green"/>
        </w:rPr>
        <w:t xml:space="preserve"> is beneficial in that </w:t>
      </w:r>
      <w:r w:rsidR="00D748EF" w:rsidRPr="004E04B6">
        <w:rPr>
          <w:highlight w:val="green"/>
        </w:rPr>
        <w:t xml:space="preserve">ChatGPT has the potential to </w:t>
      </w:r>
      <w:r w:rsidR="002549A0" w:rsidRPr="004E04B6">
        <w:rPr>
          <w:highlight w:val="green"/>
        </w:rPr>
        <w:t>help</w:t>
      </w:r>
      <w:r w:rsidR="00D748EF" w:rsidRPr="004E04B6">
        <w:rPr>
          <w:highlight w:val="green"/>
        </w:rPr>
        <w:t xml:space="preserve"> individual</w:t>
      </w:r>
      <w:r w:rsidR="002549A0" w:rsidRPr="004E04B6">
        <w:rPr>
          <w:highlight w:val="green"/>
        </w:rPr>
        <w:t>s</w:t>
      </w:r>
      <w:r w:rsidR="00D748EF" w:rsidRPr="004E04B6">
        <w:rPr>
          <w:highlight w:val="green"/>
        </w:rPr>
        <w:t xml:space="preserve"> gain</w:t>
      </w:r>
      <w:r w:rsidR="002549A0" w:rsidRPr="004E04B6">
        <w:rPr>
          <w:highlight w:val="green"/>
        </w:rPr>
        <w:t xml:space="preserve"> </w:t>
      </w:r>
      <w:r w:rsidR="00D748EF" w:rsidRPr="004E04B6">
        <w:rPr>
          <w:highlight w:val="green"/>
        </w:rPr>
        <w:t>financial knowledge to</w:t>
      </w:r>
      <w:r w:rsidR="002549A0" w:rsidRPr="004E04B6">
        <w:rPr>
          <w:highlight w:val="green"/>
        </w:rPr>
        <w:t xml:space="preserve"> assist in making informed</w:t>
      </w:r>
      <w:r w:rsidR="00D748EF" w:rsidRPr="004E04B6">
        <w:rPr>
          <w:highlight w:val="green"/>
        </w:rPr>
        <w:t xml:space="preserve"> </w:t>
      </w:r>
      <w:r w:rsidR="003B5067" w:rsidRPr="004E04B6">
        <w:rPr>
          <w:highlight w:val="green"/>
        </w:rPr>
        <w:t>decisions. However,</w:t>
      </w:r>
      <w:r w:rsidR="00D748EF" w:rsidRPr="004E04B6">
        <w:rPr>
          <w:highlight w:val="green"/>
        </w:rPr>
        <w:t xml:space="preserve"> there is no evidence of testing these </w:t>
      </w:r>
      <w:r w:rsidR="008E0B5C" w:rsidRPr="004E04B6">
        <w:rPr>
          <w:highlight w:val="green"/>
        </w:rPr>
        <w:t>exercises</w:t>
      </w:r>
      <w:r w:rsidR="00D748EF" w:rsidRPr="004E04B6">
        <w:rPr>
          <w:highlight w:val="green"/>
        </w:rPr>
        <w:t xml:space="preserve"> against participants</w:t>
      </w:r>
      <w:r w:rsidR="00F52570" w:rsidRPr="004E04B6">
        <w:rPr>
          <w:highlight w:val="green"/>
        </w:rPr>
        <w:t xml:space="preserve"> to test the claims made</w:t>
      </w:r>
      <w:r w:rsidR="003B5067" w:rsidRPr="004E04B6">
        <w:rPr>
          <w:highlight w:val="green"/>
        </w:rPr>
        <w:t xml:space="preserve">, </w:t>
      </w:r>
      <w:r w:rsidR="00F52570" w:rsidRPr="004E04B6">
        <w:rPr>
          <w:highlight w:val="green"/>
        </w:rPr>
        <w:t>on</w:t>
      </w:r>
      <w:r w:rsidR="00D748EF" w:rsidRPr="004E04B6">
        <w:rPr>
          <w:highlight w:val="green"/>
        </w:rPr>
        <w:t xml:space="preserve"> whether information provided </w:t>
      </w:r>
      <w:r w:rsidR="00353020" w:rsidRPr="004E04B6">
        <w:rPr>
          <w:highlight w:val="green"/>
        </w:rPr>
        <w:t xml:space="preserve">is </w:t>
      </w:r>
      <w:r w:rsidR="00B8718C" w:rsidRPr="004E04B6">
        <w:rPr>
          <w:highlight w:val="green"/>
        </w:rPr>
        <w:t>understood and</w:t>
      </w:r>
      <w:r w:rsidR="00BD0785" w:rsidRPr="004E04B6">
        <w:rPr>
          <w:highlight w:val="green"/>
        </w:rPr>
        <w:t xml:space="preserve"> helpful </w:t>
      </w:r>
      <w:r w:rsidR="004E04B6" w:rsidRPr="004E04B6">
        <w:rPr>
          <w:highlight w:val="green"/>
        </w:rPr>
        <w:t>as well as</w:t>
      </w:r>
      <w:r w:rsidR="00353020" w:rsidRPr="004E04B6">
        <w:rPr>
          <w:highlight w:val="green"/>
        </w:rPr>
        <w:t xml:space="preserve"> </w:t>
      </w:r>
      <w:r w:rsidR="008E0B5C" w:rsidRPr="004E04B6">
        <w:rPr>
          <w:highlight w:val="green"/>
        </w:rPr>
        <w:t xml:space="preserve">adds </w:t>
      </w:r>
      <w:r w:rsidR="00654FE5" w:rsidRPr="004E04B6">
        <w:rPr>
          <w:highlight w:val="green"/>
        </w:rPr>
        <w:t>to their</w:t>
      </w:r>
      <w:r w:rsidR="008E0B5C" w:rsidRPr="004E04B6">
        <w:rPr>
          <w:highlight w:val="green"/>
        </w:rPr>
        <w:t xml:space="preserve"> </w:t>
      </w:r>
      <w:r w:rsidR="00D748EF" w:rsidRPr="004E04B6">
        <w:rPr>
          <w:highlight w:val="green"/>
        </w:rPr>
        <w:t>day-to-day routine expand</w:t>
      </w:r>
      <w:r w:rsidR="004E04B6" w:rsidRPr="004E04B6">
        <w:rPr>
          <w:highlight w:val="green"/>
        </w:rPr>
        <w:t>ing</w:t>
      </w:r>
      <w:r w:rsidR="00D748EF" w:rsidRPr="004E04B6">
        <w:rPr>
          <w:highlight w:val="green"/>
        </w:rPr>
        <w:t xml:space="preserve"> knowledge further</w:t>
      </w:r>
      <w:r w:rsidR="008E0B5C" w:rsidRPr="004E04B6">
        <w:rPr>
          <w:highlight w:val="green"/>
        </w:rPr>
        <w:t>.</w:t>
      </w:r>
    </w:p>
    <w:p w14:paraId="2B8CDF01" w14:textId="584CAE44" w:rsidR="006905C4" w:rsidRPr="0041793B" w:rsidRDefault="006905C4" w:rsidP="00D748EF">
      <w:pPr>
        <w:jc w:val="both"/>
        <w:rPr>
          <w:highlight w:val="green"/>
        </w:rPr>
      </w:pPr>
      <w:r w:rsidRPr="0041793B">
        <w:rPr>
          <w:highlight w:val="green"/>
        </w:rPr>
        <w:t xml:space="preserve">To summarise above, </w:t>
      </w:r>
      <w:r w:rsidR="00F32DE4" w:rsidRPr="0041793B">
        <w:rPr>
          <w:highlight w:val="green"/>
        </w:rPr>
        <w:t>some evidence</w:t>
      </w:r>
      <w:r w:rsidR="00A11377" w:rsidRPr="0041793B">
        <w:rPr>
          <w:highlight w:val="green"/>
        </w:rPr>
        <w:t xml:space="preserve"> is found</w:t>
      </w:r>
      <w:r w:rsidR="00F32DE4" w:rsidRPr="0041793B">
        <w:rPr>
          <w:highlight w:val="green"/>
        </w:rPr>
        <w:t xml:space="preserve"> to explor</w:t>
      </w:r>
      <w:r w:rsidR="00A11377" w:rsidRPr="0041793B">
        <w:rPr>
          <w:highlight w:val="green"/>
        </w:rPr>
        <w:t>ing</w:t>
      </w:r>
      <w:r w:rsidR="00F32DE4" w:rsidRPr="0041793B">
        <w:rPr>
          <w:highlight w:val="green"/>
        </w:rPr>
        <w:t xml:space="preserve"> the notion of ChatGPT against users for knowledge </w:t>
      </w:r>
      <w:r w:rsidR="009E26FF" w:rsidRPr="0041793B">
        <w:rPr>
          <w:highlight w:val="green"/>
        </w:rPr>
        <w:t xml:space="preserve">enhancement, and a good introduction into possibilities that could be held </w:t>
      </w:r>
      <w:r w:rsidR="001D348A" w:rsidRPr="0041793B">
        <w:rPr>
          <w:highlight w:val="green"/>
        </w:rPr>
        <w:t xml:space="preserve">here, </w:t>
      </w:r>
      <w:r w:rsidR="00A83DEB" w:rsidRPr="0041793B">
        <w:rPr>
          <w:highlight w:val="green"/>
        </w:rPr>
        <w:t xml:space="preserve">although </w:t>
      </w:r>
      <w:r w:rsidR="001D348A" w:rsidRPr="0041793B">
        <w:rPr>
          <w:highlight w:val="green"/>
        </w:rPr>
        <w:t>there</w:t>
      </w:r>
      <w:r w:rsidR="00FA31E8" w:rsidRPr="0041793B">
        <w:rPr>
          <w:highlight w:val="green"/>
        </w:rPr>
        <w:t xml:space="preserve"> seems to be a gap in measuring user </w:t>
      </w:r>
      <w:r w:rsidR="001D348A" w:rsidRPr="0041793B">
        <w:rPr>
          <w:highlight w:val="green"/>
        </w:rPr>
        <w:t>engagement</w:t>
      </w:r>
      <w:r w:rsidR="00FA31E8" w:rsidRPr="0041793B">
        <w:rPr>
          <w:highlight w:val="green"/>
        </w:rPr>
        <w:t xml:space="preserve"> of the tool, instead focusing into more of what the tool can do</w:t>
      </w:r>
      <w:r w:rsidR="0097479A" w:rsidRPr="0041793B">
        <w:rPr>
          <w:highlight w:val="green"/>
        </w:rPr>
        <w:t>.</w:t>
      </w:r>
    </w:p>
    <w:p w14:paraId="6AC4D5E1" w14:textId="67664FB2" w:rsidR="000705E9" w:rsidRPr="0041793B" w:rsidRDefault="000705E9" w:rsidP="00C11630">
      <w:pPr>
        <w:jc w:val="both"/>
        <w:rPr>
          <w:highlight w:val="green"/>
        </w:rPr>
      </w:pPr>
    </w:p>
    <w:p w14:paraId="20320511" w14:textId="6C84F083" w:rsidR="00FA36DF" w:rsidRPr="0041793B" w:rsidRDefault="00FA36DF" w:rsidP="00FA36DF">
      <w:pPr>
        <w:pStyle w:val="Heading2"/>
        <w:numPr>
          <w:ilvl w:val="1"/>
          <w:numId w:val="4"/>
        </w:numPr>
        <w:rPr>
          <w:highlight w:val="green"/>
        </w:rPr>
      </w:pPr>
      <w:r w:rsidRPr="0041793B">
        <w:rPr>
          <w:highlight w:val="green"/>
        </w:rPr>
        <w:t xml:space="preserve">Research on ChatGPT </w:t>
      </w:r>
      <w:r w:rsidR="00332D16" w:rsidRPr="0041793B">
        <w:rPr>
          <w:highlight w:val="green"/>
        </w:rPr>
        <w:t>with user perception</w:t>
      </w:r>
    </w:p>
    <w:p w14:paraId="29AF69C9" w14:textId="6232866D" w:rsidR="00E97CA2" w:rsidRPr="0041793B" w:rsidRDefault="00A13634" w:rsidP="00E97CA2">
      <w:pPr>
        <w:jc w:val="both"/>
        <w:rPr>
          <w:highlight w:val="green"/>
        </w:rPr>
      </w:pPr>
      <w:r>
        <w:rPr>
          <w:highlight w:val="green"/>
        </w:rPr>
        <w:t>O</w:t>
      </w:r>
      <w:r w:rsidR="00FC0A3D" w:rsidRPr="0041793B">
        <w:rPr>
          <w:highlight w:val="green"/>
        </w:rPr>
        <w:t>ne piece of research</w:t>
      </w:r>
      <w:r w:rsidR="0002703D" w:rsidRPr="0041793B">
        <w:rPr>
          <w:highlight w:val="green"/>
        </w:rPr>
        <w:t xml:space="preserve">, which looks to understand the use of ChatGPT from a user perspective, which is conducted by </w:t>
      </w:r>
      <w:r w:rsidR="00E97CA2" w:rsidRPr="0041793B">
        <w:rPr>
          <w:highlight w:val="green"/>
        </w:rPr>
        <w:t>Tlili et al [</w:t>
      </w:r>
      <w:r w:rsidR="0082497B" w:rsidRPr="0041793B">
        <w:rPr>
          <w:highlight w:val="green"/>
        </w:rPr>
        <w:t>10</w:t>
      </w:r>
      <w:r w:rsidR="00E97CA2" w:rsidRPr="0041793B">
        <w:rPr>
          <w:highlight w:val="green"/>
        </w:rPr>
        <w:t xml:space="preserve">] </w:t>
      </w:r>
      <w:r w:rsidR="00A31DFE" w:rsidRPr="0041793B">
        <w:rPr>
          <w:highlight w:val="green"/>
        </w:rPr>
        <w:t xml:space="preserve">via </w:t>
      </w:r>
      <w:r w:rsidR="00E97CA2" w:rsidRPr="0041793B">
        <w:rPr>
          <w:highlight w:val="green"/>
        </w:rPr>
        <w:t xml:space="preserve">case study on the use of ChatGPT, and its perception from </w:t>
      </w:r>
      <w:r w:rsidR="0097479A" w:rsidRPr="0041793B">
        <w:rPr>
          <w:highlight w:val="green"/>
        </w:rPr>
        <w:t>educational users</w:t>
      </w:r>
      <w:r w:rsidR="00E97CA2" w:rsidRPr="0041793B">
        <w:rPr>
          <w:highlight w:val="green"/>
        </w:rPr>
        <w:t xml:space="preserve">, </w:t>
      </w:r>
      <w:r w:rsidR="0097479A" w:rsidRPr="0041793B">
        <w:rPr>
          <w:highlight w:val="green"/>
        </w:rPr>
        <w:t>including</w:t>
      </w:r>
      <w:r w:rsidR="00E97CA2" w:rsidRPr="0041793B">
        <w:rPr>
          <w:highlight w:val="green"/>
        </w:rPr>
        <w:t xml:space="preserve"> initial user interactions and experiences. A series of analyses were conducted including Twitter network and sentiment analysis on tweets </w:t>
      </w:r>
      <w:r w:rsidR="00E97CA2" w:rsidRPr="0041793B">
        <w:rPr>
          <w:highlight w:val="green"/>
        </w:rPr>
        <w:lastRenderedPageBreak/>
        <w:t>relating to ChatGPT. Additionally, interviews were conducted on participants, quoting that ChatGPT could be used as a learning aid, or</w:t>
      </w:r>
      <w:r w:rsidR="0097479A" w:rsidRPr="0041793B">
        <w:rPr>
          <w:highlight w:val="green"/>
        </w:rPr>
        <w:t xml:space="preserve"> for</w:t>
      </w:r>
      <w:r w:rsidR="00E97CA2" w:rsidRPr="0041793B">
        <w:rPr>
          <w:highlight w:val="green"/>
        </w:rPr>
        <w:t xml:space="preserve"> idea generation. </w:t>
      </w:r>
    </w:p>
    <w:p w14:paraId="5D0F829B" w14:textId="5CD49F60" w:rsidR="00E97CA2" w:rsidRDefault="00907660" w:rsidP="00CB0DF7">
      <w:pPr>
        <w:jc w:val="both"/>
      </w:pPr>
      <w:r w:rsidRPr="0041793B">
        <w:rPr>
          <w:highlight w:val="green"/>
        </w:rPr>
        <w:t xml:space="preserve">The study found above, whilst not much other research is </w:t>
      </w:r>
      <w:r w:rsidR="00805958" w:rsidRPr="0041793B">
        <w:rPr>
          <w:highlight w:val="green"/>
        </w:rPr>
        <w:t>available</w:t>
      </w:r>
      <w:r w:rsidRPr="0041793B">
        <w:rPr>
          <w:highlight w:val="green"/>
        </w:rPr>
        <w:t xml:space="preserve"> showing user perception</w:t>
      </w:r>
      <w:r w:rsidR="00805958" w:rsidRPr="0041793B">
        <w:rPr>
          <w:highlight w:val="green"/>
        </w:rPr>
        <w:t xml:space="preserve">s on </w:t>
      </w:r>
      <w:r w:rsidR="00CB0DF7" w:rsidRPr="0041793B">
        <w:rPr>
          <w:highlight w:val="green"/>
        </w:rPr>
        <w:t>ChatGPT</w:t>
      </w:r>
      <w:r w:rsidRPr="0041793B">
        <w:rPr>
          <w:highlight w:val="green"/>
        </w:rPr>
        <w:t xml:space="preserve">, </w:t>
      </w:r>
      <w:r w:rsidR="00805958" w:rsidRPr="0041793B">
        <w:rPr>
          <w:highlight w:val="green"/>
        </w:rPr>
        <w:t xml:space="preserve">it provides a great foundation to build </w:t>
      </w:r>
      <w:r w:rsidR="00D24B2F" w:rsidRPr="0041793B">
        <w:rPr>
          <w:highlight w:val="green"/>
        </w:rPr>
        <w:t>upon. There</w:t>
      </w:r>
      <w:r w:rsidRPr="0041793B">
        <w:rPr>
          <w:highlight w:val="green"/>
        </w:rPr>
        <w:t xml:space="preserve"> are limitations with this research however, such as a small group of </w:t>
      </w:r>
      <w:r w:rsidR="00805958" w:rsidRPr="0041793B">
        <w:rPr>
          <w:highlight w:val="green"/>
        </w:rPr>
        <w:t>participants</w:t>
      </w:r>
      <w:r w:rsidR="00277F6D" w:rsidRPr="0041793B">
        <w:rPr>
          <w:highlight w:val="green"/>
        </w:rPr>
        <w:t xml:space="preserve"> involved in the study, a focus within education rather than a broader </w:t>
      </w:r>
      <w:r w:rsidR="00805958" w:rsidRPr="0041793B">
        <w:rPr>
          <w:highlight w:val="green"/>
        </w:rPr>
        <w:t>perspective</w:t>
      </w:r>
      <w:r w:rsidR="009952EF" w:rsidRPr="0041793B">
        <w:rPr>
          <w:highlight w:val="green"/>
        </w:rPr>
        <w:t>, and qualitative, not quantitative research done</w:t>
      </w:r>
      <w:r w:rsidR="00974F1C" w:rsidRPr="0041793B">
        <w:rPr>
          <w:highlight w:val="green"/>
        </w:rPr>
        <w:t>,</w:t>
      </w:r>
      <w:r w:rsidR="009952EF" w:rsidRPr="0041793B">
        <w:rPr>
          <w:highlight w:val="green"/>
        </w:rPr>
        <w:t xml:space="preserve"> </w:t>
      </w:r>
      <w:r w:rsidR="00F854A4" w:rsidRPr="0041793B">
        <w:rPr>
          <w:highlight w:val="green"/>
        </w:rPr>
        <w:t xml:space="preserve">therefore </w:t>
      </w:r>
      <w:r w:rsidR="00974F1C" w:rsidRPr="0041793B">
        <w:rPr>
          <w:highlight w:val="green"/>
        </w:rPr>
        <w:t>whilst</w:t>
      </w:r>
      <w:r w:rsidR="00F854A4" w:rsidRPr="0041793B">
        <w:rPr>
          <w:highlight w:val="green"/>
        </w:rPr>
        <w:t xml:space="preserve"> themes are generated, no way to measure user</w:t>
      </w:r>
      <w:r w:rsidR="00974F1C" w:rsidRPr="0041793B">
        <w:rPr>
          <w:highlight w:val="green"/>
        </w:rPr>
        <w:t>’s</w:t>
      </w:r>
      <w:r w:rsidR="00F854A4" w:rsidRPr="0041793B">
        <w:rPr>
          <w:highlight w:val="green"/>
        </w:rPr>
        <w:t xml:space="preserve"> perspective</w:t>
      </w:r>
      <w:r w:rsidR="00974F1C" w:rsidRPr="0041793B">
        <w:rPr>
          <w:highlight w:val="green"/>
        </w:rPr>
        <w:t>.</w:t>
      </w:r>
    </w:p>
    <w:p w14:paraId="1ABA58DA" w14:textId="77777777" w:rsidR="00974F1C" w:rsidRPr="00CB0DF7" w:rsidRDefault="00974F1C" w:rsidP="00CB0DF7">
      <w:pPr>
        <w:jc w:val="both"/>
      </w:pPr>
    </w:p>
    <w:p w14:paraId="555DED31" w14:textId="77777777" w:rsidR="00E97CA2" w:rsidRPr="00171D39" w:rsidRDefault="00E97CA2" w:rsidP="00E97CA2">
      <w:pPr>
        <w:pStyle w:val="Heading2"/>
        <w:numPr>
          <w:ilvl w:val="1"/>
          <w:numId w:val="4"/>
        </w:numPr>
        <w:rPr>
          <w:highlight w:val="green"/>
        </w:rPr>
      </w:pPr>
      <w:r w:rsidRPr="00171D39">
        <w:rPr>
          <w:highlight w:val="green"/>
        </w:rPr>
        <w:t>Conclusion</w:t>
      </w:r>
    </w:p>
    <w:p w14:paraId="50D66CF0" w14:textId="78778984" w:rsidR="00E8671C" w:rsidRPr="00E8671C" w:rsidRDefault="00E97CA2" w:rsidP="004557AA">
      <w:pPr>
        <w:jc w:val="both"/>
      </w:pPr>
      <w:r w:rsidRPr="00171D39">
        <w:rPr>
          <w:highlight w:val="green"/>
        </w:rPr>
        <w:t xml:space="preserve">The </w:t>
      </w:r>
      <w:r w:rsidR="00974F1C" w:rsidRPr="00171D39">
        <w:rPr>
          <w:highlight w:val="green"/>
        </w:rPr>
        <w:t xml:space="preserve">purpose of this </w:t>
      </w:r>
      <w:r w:rsidR="00161527" w:rsidRPr="00171D39">
        <w:rPr>
          <w:highlight w:val="green"/>
        </w:rPr>
        <w:t>chapter</w:t>
      </w:r>
      <w:r w:rsidRPr="00171D39">
        <w:rPr>
          <w:highlight w:val="green"/>
        </w:rPr>
        <w:t xml:space="preserve"> evaluat</w:t>
      </w:r>
      <w:r w:rsidR="00BA6AE2" w:rsidRPr="00171D39">
        <w:rPr>
          <w:highlight w:val="green"/>
        </w:rPr>
        <w:t>es</w:t>
      </w:r>
      <w:r w:rsidRPr="00171D39">
        <w:rPr>
          <w:highlight w:val="green"/>
        </w:rPr>
        <w:t xml:space="preserve"> current research available on participants who have used ChatGPT, and whether</w:t>
      </w:r>
      <w:r w:rsidR="0097672C" w:rsidRPr="00171D39">
        <w:rPr>
          <w:highlight w:val="green"/>
        </w:rPr>
        <w:t xml:space="preserve"> </w:t>
      </w:r>
      <w:r w:rsidRPr="00171D39">
        <w:rPr>
          <w:highlight w:val="green"/>
        </w:rPr>
        <w:t xml:space="preserve">it has enhanced their knowledge either generally or within a specific realm, or if so, </w:t>
      </w:r>
      <w:r w:rsidR="0097672C" w:rsidRPr="00171D39">
        <w:rPr>
          <w:highlight w:val="green"/>
        </w:rPr>
        <w:t>does</w:t>
      </w:r>
      <w:r w:rsidRPr="00171D39">
        <w:rPr>
          <w:highlight w:val="green"/>
        </w:rPr>
        <w:t xml:space="preserve"> ChatGPT </w:t>
      </w:r>
      <w:r w:rsidR="0097672C" w:rsidRPr="00171D39">
        <w:rPr>
          <w:highlight w:val="green"/>
        </w:rPr>
        <w:t>become</w:t>
      </w:r>
      <w:r w:rsidRPr="00171D39">
        <w:rPr>
          <w:highlight w:val="green"/>
        </w:rPr>
        <w:t xml:space="preserve"> incorporated into</w:t>
      </w:r>
      <w:r w:rsidR="0097672C" w:rsidRPr="00171D39">
        <w:rPr>
          <w:highlight w:val="green"/>
        </w:rPr>
        <w:t xml:space="preserve"> </w:t>
      </w:r>
      <w:r w:rsidRPr="00171D39">
        <w:rPr>
          <w:highlight w:val="green"/>
        </w:rPr>
        <w:t>day-to-day activities. It appears though this review, that use of ChatGPT is still novel, since its release from Open AI</w:t>
      </w:r>
      <w:r w:rsidR="0097672C" w:rsidRPr="00171D39">
        <w:rPr>
          <w:highlight w:val="green"/>
        </w:rPr>
        <w:t xml:space="preserve"> in</w:t>
      </w:r>
      <w:r w:rsidRPr="00171D39">
        <w:rPr>
          <w:highlight w:val="green"/>
        </w:rPr>
        <w:t xml:space="preserve"> </w:t>
      </w:r>
      <w:r w:rsidR="0097672C" w:rsidRPr="00171D39">
        <w:rPr>
          <w:highlight w:val="green"/>
        </w:rPr>
        <w:t>November</w:t>
      </w:r>
      <w:r w:rsidRPr="00171D39">
        <w:rPr>
          <w:highlight w:val="green"/>
        </w:rPr>
        <w:t xml:space="preserve"> 2022</w:t>
      </w:r>
      <w:r w:rsidR="00500A08" w:rsidRPr="00171D39">
        <w:rPr>
          <w:highlight w:val="green"/>
        </w:rPr>
        <w:t xml:space="preserve"> [2]</w:t>
      </w:r>
      <w:r w:rsidRPr="00171D39">
        <w:rPr>
          <w:highlight w:val="green"/>
        </w:rPr>
        <w:t xml:space="preserve">; and whilst at least one paper has made some progress in this area, the belief is that </w:t>
      </w:r>
      <w:r w:rsidR="00161527" w:rsidRPr="00171D39">
        <w:rPr>
          <w:highlight w:val="green"/>
        </w:rPr>
        <w:t>their</w:t>
      </w:r>
      <w:r w:rsidRPr="00171D39">
        <w:rPr>
          <w:highlight w:val="green"/>
        </w:rPr>
        <w:t xml:space="preserve"> gap</w:t>
      </w:r>
      <w:r w:rsidR="004417B2" w:rsidRPr="00171D39">
        <w:rPr>
          <w:highlight w:val="green"/>
        </w:rPr>
        <w:t>s</w:t>
      </w:r>
      <w:r w:rsidRPr="00171D39">
        <w:rPr>
          <w:highlight w:val="green"/>
        </w:rPr>
        <w:t xml:space="preserve"> within research</w:t>
      </w:r>
      <w:r w:rsidR="004417B2" w:rsidRPr="00171D39">
        <w:rPr>
          <w:highlight w:val="green"/>
        </w:rPr>
        <w:t xml:space="preserve"> are prominent</w:t>
      </w:r>
      <w:r w:rsidRPr="00171D39">
        <w:rPr>
          <w:highlight w:val="green"/>
        </w:rPr>
        <w:t xml:space="preserve"> on accommodation of participants and understanding their interactions rather than separate stand-alone studies of the research or topic alone.</w:t>
      </w:r>
    </w:p>
    <w:sectPr w:rsidR="00E8671C" w:rsidRPr="00E8671C" w:rsidSect="00795DEE">
      <w:headerReference w:type="default" r:id="rId8"/>
      <w:footerReference w:type="default" r:id="rId9"/>
      <w:headerReference w:type="first" r:id="rId10"/>
      <w:footerReference w:type="first" r:id="rId11"/>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2A848" w14:textId="77777777" w:rsidR="007B2B09" w:rsidRDefault="007B2B09" w:rsidP="00081B12">
      <w:pPr>
        <w:spacing w:after="0" w:line="240" w:lineRule="auto"/>
      </w:pPr>
      <w:r>
        <w:separator/>
      </w:r>
    </w:p>
  </w:endnote>
  <w:endnote w:type="continuationSeparator" w:id="0">
    <w:p w14:paraId="3F2AC1CE" w14:textId="77777777" w:rsidR="007B2B09" w:rsidRDefault="007B2B09"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902492"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902492"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6DE58" w14:textId="77777777" w:rsidR="007B2B09" w:rsidRDefault="007B2B09" w:rsidP="00081B12">
      <w:pPr>
        <w:spacing w:after="0" w:line="240" w:lineRule="auto"/>
      </w:pPr>
      <w:r>
        <w:separator/>
      </w:r>
    </w:p>
  </w:footnote>
  <w:footnote w:type="continuationSeparator" w:id="0">
    <w:p w14:paraId="047BBAB0" w14:textId="77777777" w:rsidR="007B2B09" w:rsidRDefault="007B2B09"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2"/>
  </w:num>
  <w:num w:numId="3" w16cid:durableId="199821871">
    <w:abstractNumId w:val="0"/>
  </w:num>
  <w:num w:numId="4" w16cid:durableId="338390546">
    <w:abstractNumId w:val="17"/>
  </w:num>
  <w:num w:numId="5" w16cid:durableId="1600942061">
    <w:abstractNumId w:val="8"/>
  </w:num>
  <w:num w:numId="6" w16cid:durableId="1593125186">
    <w:abstractNumId w:val="14"/>
  </w:num>
  <w:num w:numId="7" w16cid:durableId="681663128">
    <w:abstractNumId w:val="9"/>
  </w:num>
  <w:num w:numId="8" w16cid:durableId="2113745028">
    <w:abstractNumId w:val="13"/>
  </w:num>
  <w:num w:numId="9" w16cid:durableId="1249193410">
    <w:abstractNumId w:val="15"/>
  </w:num>
  <w:num w:numId="10" w16cid:durableId="1096168741">
    <w:abstractNumId w:val="3"/>
  </w:num>
  <w:num w:numId="11" w16cid:durableId="557206681">
    <w:abstractNumId w:val="11"/>
  </w:num>
  <w:num w:numId="12" w16cid:durableId="583876953">
    <w:abstractNumId w:val="5"/>
  </w:num>
  <w:num w:numId="13" w16cid:durableId="690254603">
    <w:abstractNumId w:val="18"/>
  </w:num>
  <w:num w:numId="14" w16cid:durableId="1625424116">
    <w:abstractNumId w:val="7"/>
  </w:num>
  <w:num w:numId="15" w16cid:durableId="1693528426">
    <w:abstractNumId w:val="16"/>
  </w:num>
  <w:num w:numId="16" w16cid:durableId="1314531234">
    <w:abstractNumId w:val="6"/>
  </w:num>
  <w:num w:numId="17" w16cid:durableId="821384645">
    <w:abstractNumId w:val="2"/>
  </w:num>
  <w:num w:numId="18" w16cid:durableId="159740914">
    <w:abstractNumId w:val="10"/>
  </w:num>
  <w:num w:numId="19" w16cid:durableId="17284588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6015"/>
    <w:rsid w:val="0001629F"/>
    <w:rsid w:val="00016E55"/>
    <w:rsid w:val="00021A78"/>
    <w:rsid w:val="000249F5"/>
    <w:rsid w:val="00024D91"/>
    <w:rsid w:val="00025C21"/>
    <w:rsid w:val="000263CA"/>
    <w:rsid w:val="000263DC"/>
    <w:rsid w:val="0002703D"/>
    <w:rsid w:val="00030290"/>
    <w:rsid w:val="0003385E"/>
    <w:rsid w:val="0003707A"/>
    <w:rsid w:val="000375F3"/>
    <w:rsid w:val="00040562"/>
    <w:rsid w:val="00040D44"/>
    <w:rsid w:val="00041EF8"/>
    <w:rsid w:val="0004202C"/>
    <w:rsid w:val="000425E3"/>
    <w:rsid w:val="00044B60"/>
    <w:rsid w:val="000452DE"/>
    <w:rsid w:val="000458FD"/>
    <w:rsid w:val="00046BC7"/>
    <w:rsid w:val="00047AF1"/>
    <w:rsid w:val="0005066B"/>
    <w:rsid w:val="00051BBC"/>
    <w:rsid w:val="00052DB7"/>
    <w:rsid w:val="000535C5"/>
    <w:rsid w:val="000539EC"/>
    <w:rsid w:val="00054F29"/>
    <w:rsid w:val="00055216"/>
    <w:rsid w:val="000552E3"/>
    <w:rsid w:val="0005537A"/>
    <w:rsid w:val="00057647"/>
    <w:rsid w:val="00057997"/>
    <w:rsid w:val="000605CB"/>
    <w:rsid w:val="00060B0B"/>
    <w:rsid w:val="00061627"/>
    <w:rsid w:val="00063A3A"/>
    <w:rsid w:val="000658C4"/>
    <w:rsid w:val="000705E9"/>
    <w:rsid w:val="00073123"/>
    <w:rsid w:val="00076A9A"/>
    <w:rsid w:val="000771E5"/>
    <w:rsid w:val="000774DA"/>
    <w:rsid w:val="00077CAB"/>
    <w:rsid w:val="00080432"/>
    <w:rsid w:val="000818BE"/>
    <w:rsid w:val="00081AD2"/>
    <w:rsid w:val="00081B12"/>
    <w:rsid w:val="000844D0"/>
    <w:rsid w:val="000854DD"/>
    <w:rsid w:val="0008585C"/>
    <w:rsid w:val="00086BF6"/>
    <w:rsid w:val="00087993"/>
    <w:rsid w:val="00087D50"/>
    <w:rsid w:val="0009064E"/>
    <w:rsid w:val="00090B9E"/>
    <w:rsid w:val="00090C94"/>
    <w:rsid w:val="0009174D"/>
    <w:rsid w:val="0009225A"/>
    <w:rsid w:val="00093774"/>
    <w:rsid w:val="00093E9C"/>
    <w:rsid w:val="0009525A"/>
    <w:rsid w:val="00095309"/>
    <w:rsid w:val="000959CE"/>
    <w:rsid w:val="000968C7"/>
    <w:rsid w:val="00097AD4"/>
    <w:rsid w:val="000A0B11"/>
    <w:rsid w:val="000A1F13"/>
    <w:rsid w:val="000A3436"/>
    <w:rsid w:val="000A41B1"/>
    <w:rsid w:val="000A655A"/>
    <w:rsid w:val="000A67AA"/>
    <w:rsid w:val="000A7754"/>
    <w:rsid w:val="000B21F2"/>
    <w:rsid w:val="000B25F9"/>
    <w:rsid w:val="000B43D4"/>
    <w:rsid w:val="000B4CE0"/>
    <w:rsid w:val="000B539A"/>
    <w:rsid w:val="000C07D0"/>
    <w:rsid w:val="000C1A4F"/>
    <w:rsid w:val="000C57A6"/>
    <w:rsid w:val="000C6DAE"/>
    <w:rsid w:val="000C7B56"/>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C75"/>
    <w:rsid w:val="000E2135"/>
    <w:rsid w:val="000E4BC7"/>
    <w:rsid w:val="000E682B"/>
    <w:rsid w:val="000E68B4"/>
    <w:rsid w:val="000E78B8"/>
    <w:rsid w:val="000F0832"/>
    <w:rsid w:val="000F1A3A"/>
    <w:rsid w:val="000F2A3A"/>
    <w:rsid w:val="000F2C46"/>
    <w:rsid w:val="000F2F99"/>
    <w:rsid w:val="000F4488"/>
    <w:rsid w:val="000F4CD0"/>
    <w:rsid w:val="000F5A93"/>
    <w:rsid w:val="000F68C8"/>
    <w:rsid w:val="00101565"/>
    <w:rsid w:val="0010239E"/>
    <w:rsid w:val="001025F7"/>
    <w:rsid w:val="001033F0"/>
    <w:rsid w:val="00107A17"/>
    <w:rsid w:val="00111F47"/>
    <w:rsid w:val="00113A0F"/>
    <w:rsid w:val="001143F9"/>
    <w:rsid w:val="00115B94"/>
    <w:rsid w:val="001167CA"/>
    <w:rsid w:val="00122B10"/>
    <w:rsid w:val="001233BC"/>
    <w:rsid w:val="001272C7"/>
    <w:rsid w:val="00130347"/>
    <w:rsid w:val="00130A10"/>
    <w:rsid w:val="00133634"/>
    <w:rsid w:val="00133A92"/>
    <w:rsid w:val="00133AB3"/>
    <w:rsid w:val="0013421C"/>
    <w:rsid w:val="001402B6"/>
    <w:rsid w:val="00140566"/>
    <w:rsid w:val="001412FB"/>
    <w:rsid w:val="001417B1"/>
    <w:rsid w:val="00142D0D"/>
    <w:rsid w:val="001440B2"/>
    <w:rsid w:val="001463F4"/>
    <w:rsid w:val="00146BB7"/>
    <w:rsid w:val="00146E80"/>
    <w:rsid w:val="0014741F"/>
    <w:rsid w:val="00147FA2"/>
    <w:rsid w:val="0015050D"/>
    <w:rsid w:val="00152399"/>
    <w:rsid w:val="00153413"/>
    <w:rsid w:val="001544F8"/>
    <w:rsid w:val="001557C0"/>
    <w:rsid w:val="00156BF6"/>
    <w:rsid w:val="00157E9D"/>
    <w:rsid w:val="00160439"/>
    <w:rsid w:val="00161527"/>
    <w:rsid w:val="001618E2"/>
    <w:rsid w:val="00161950"/>
    <w:rsid w:val="00162043"/>
    <w:rsid w:val="0016299E"/>
    <w:rsid w:val="001632C1"/>
    <w:rsid w:val="00163468"/>
    <w:rsid w:val="00164827"/>
    <w:rsid w:val="00165C35"/>
    <w:rsid w:val="0016674E"/>
    <w:rsid w:val="00167AC8"/>
    <w:rsid w:val="00171040"/>
    <w:rsid w:val="00171D39"/>
    <w:rsid w:val="00173384"/>
    <w:rsid w:val="00174029"/>
    <w:rsid w:val="00174E16"/>
    <w:rsid w:val="00175549"/>
    <w:rsid w:val="00175793"/>
    <w:rsid w:val="001758A3"/>
    <w:rsid w:val="001763AB"/>
    <w:rsid w:val="00177780"/>
    <w:rsid w:val="00180CFA"/>
    <w:rsid w:val="00181279"/>
    <w:rsid w:val="0018209A"/>
    <w:rsid w:val="001827CE"/>
    <w:rsid w:val="00182997"/>
    <w:rsid w:val="001830B7"/>
    <w:rsid w:val="00183B78"/>
    <w:rsid w:val="0018479C"/>
    <w:rsid w:val="001849AA"/>
    <w:rsid w:val="00184F4E"/>
    <w:rsid w:val="001855B5"/>
    <w:rsid w:val="00186724"/>
    <w:rsid w:val="00191A44"/>
    <w:rsid w:val="001943F0"/>
    <w:rsid w:val="0019488A"/>
    <w:rsid w:val="00197EBF"/>
    <w:rsid w:val="001A023C"/>
    <w:rsid w:val="001A05FD"/>
    <w:rsid w:val="001A1B41"/>
    <w:rsid w:val="001A3659"/>
    <w:rsid w:val="001A3BF6"/>
    <w:rsid w:val="001A47EB"/>
    <w:rsid w:val="001A4A9E"/>
    <w:rsid w:val="001A5A3F"/>
    <w:rsid w:val="001A69B2"/>
    <w:rsid w:val="001A792E"/>
    <w:rsid w:val="001B014A"/>
    <w:rsid w:val="001B0BA6"/>
    <w:rsid w:val="001B3178"/>
    <w:rsid w:val="001B3346"/>
    <w:rsid w:val="001B38F1"/>
    <w:rsid w:val="001B39B4"/>
    <w:rsid w:val="001B4AE6"/>
    <w:rsid w:val="001B5B6B"/>
    <w:rsid w:val="001B6112"/>
    <w:rsid w:val="001B6A73"/>
    <w:rsid w:val="001B732E"/>
    <w:rsid w:val="001B74B4"/>
    <w:rsid w:val="001C03BC"/>
    <w:rsid w:val="001C046F"/>
    <w:rsid w:val="001C0C4E"/>
    <w:rsid w:val="001C185E"/>
    <w:rsid w:val="001C3056"/>
    <w:rsid w:val="001C4FB4"/>
    <w:rsid w:val="001C59CB"/>
    <w:rsid w:val="001C5F11"/>
    <w:rsid w:val="001C5FD2"/>
    <w:rsid w:val="001C6089"/>
    <w:rsid w:val="001C71E1"/>
    <w:rsid w:val="001D1BA9"/>
    <w:rsid w:val="001D1F3B"/>
    <w:rsid w:val="001D22A8"/>
    <w:rsid w:val="001D348A"/>
    <w:rsid w:val="001D3E1A"/>
    <w:rsid w:val="001D450B"/>
    <w:rsid w:val="001D53ED"/>
    <w:rsid w:val="001D771A"/>
    <w:rsid w:val="001D7C3F"/>
    <w:rsid w:val="001E0BED"/>
    <w:rsid w:val="001E0DD0"/>
    <w:rsid w:val="001E181D"/>
    <w:rsid w:val="001E2892"/>
    <w:rsid w:val="001E3052"/>
    <w:rsid w:val="001E42DC"/>
    <w:rsid w:val="001E60A5"/>
    <w:rsid w:val="001E6DE1"/>
    <w:rsid w:val="001E7052"/>
    <w:rsid w:val="001F1821"/>
    <w:rsid w:val="001F2B57"/>
    <w:rsid w:val="001F38B0"/>
    <w:rsid w:val="001F3A11"/>
    <w:rsid w:val="001F3E4C"/>
    <w:rsid w:val="001F528F"/>
    <w:rsid w:val="001F5884"/>
    <w:rsid w:val="001F6CFC"/>
    <w:rsid w:val="001F78A1"/>
    <w:rsid w:val="001F7B67"/>
    <w:rsid w:val="001F7BB8"/>
    <w:rsid w:val="002006A9"/>
    <w:rsid w:val="00201DE5"/>
    <w:rsid w:val="002023EC"/>
    <w:rsid w:val="00202621"/>
    <w:rsid w:val="00202C6A"/>
    <w:rsid w:val="00206E2F"/>
    <w:rsid w:val="002127B8"/>
    <w:rsid w:val="00212C70"/>
    <w:rsid w:val="002137F5"/>
    <w:rsid w:val="00214F4D"/>
    <w:rsid w:val="002171B1"/>
    <w:rsid w:val="00217BAE"/>
    <w:rsid w:val="00220475"/>
    <w:rsid w:val="002213B4"/>
    <w:rsid w:val="00221DF7"/>
    <w:rsid w:val="002240E7"/>
    <w:rsid w:val="002270BC"/>
    <w:rsid w:val="0023041E"/>
    <w:rsid w:val="00230FA7"/>
    <w:rsid w:val="00232F58"/>
    <w:rsid w:val="0023367C"/>
    <w:rsid w:val="00234788"/>
    <w:rsid w:val="00235063"/>
    <w:rsid w:val="002359F9"/>
    <w:rsid w:val="00235D74"/>
    <w:rsid w:val="00237B17"/>
    <w:rsid w:val="00240097"/>
    <w:rsid w:val="00240B3E"/>
    <w:rsid w:val="00244C8B"/>
    <w:rsid w:val="002458EB"/>
    <w:rsid w:val="00246F6C"/>
    <w:rsid w:val="00250A5A"/>
    <w:rsid w:val="00250F36"/>
    <w:rsid w:val="00253686"/>
    <w:rsid w:val="002549A0"/>
    <w:rsid w:val="00255143"/>
    <w:rsid w:val="002568C5"/>
    <w:rsid w:val="00256C5A"/>
    <w:rsid w:val="00257394"/>
    <w:rsid w:val="00257E4B"/>
    <w:rsid w:val="00260931"/>
    <w:rsid w:val="002610E1"/>
    <w:rsid w:val="0026180C"/>
    <w:rsid w:val="002632F5"/>
    <w:rsid w:val="00263392"/>
    <w:rsid w:val="00263EC7"/>
    <w:rsid w:val="00264981"/>
    <w:rsid w:val="00267E5D"/>
    <w:rsid w:val="0027230C"/>
    <w:rsid w:val="00272901"/>
    <w:rsid w:val="00273CB7"/>
    <w:rsid w:val="00273ECC"/>
    <w:rsid w:val="0027596D"/>
    <w:rsid w:val="00276AF6"/>
    <w:rsid w:val="00277F06"/>
    <w:rsid w:val="00277F6D"/>
    <w:rsid w:val="00283CE0"/>
    <w:rsid w:val="002870A5"/>
    <w:rsid w:val="00294C49"/>
    <w:rsid w:val="00295695"/>
    <w:rsid w:val="002959DC"/>
    <w:rsid w:val="00297F91"/>
    <w:rsid w:val="002A0549"/>
    <w:rsid w:val="002A11D2"/>
    <w:rsid w:val="002A154D"/>
    <w:rsid w:val="002A18C7"/>
    <w:rsid w:val="002A31DC"/>
    <w:rsid w:val="002A50DA"/>
    <w:rsid w:val="002A516F"/>
    <w:rsid w:val="002A7849"/>
    <w:rsid w:val="002A79B5"/>
    <w:rsid w:val="002B044F"/>
    <w:rsid w:val="002B1D35"/>
    <w:rsid w:val="002B2D3D"/>
    <w:rsid w:val="002B32DC"/>
    <w:rsid w:val="002B3FA9"/>
    <w:rsid w:val="002B4EA8"/>
    <w:rsid w:val="002B72CE"/>
    <w:rsid w:val="002C115B"/>
    <w:rsid w:val="002C1D75"/>
    <w:rsid w:val="002C2AD3"/>
    <w:rsid w:val="002C3B4F"/>
    <w:rsid w:val="002C60F6"/>
    <w:rsid w:val="002C679B"/>
    <w:rsid w:val="002C6C4E"/>
    <w:rsid w:val="002C6E03"/>
    <w:rsid w:val="002D08C1"/>
    <w:rsid w:val="002D0A8C"/>
    <w:rsid w:val="002D1E6D"/>
    <w:rsid w:val="002D2381"/>
    <w:rsid w:val="002D376C"/>
    <w:rsid w:val="002D4842"/>
    <w:rsid w:val="002D4D3E"/>
    <w:rsid w:val="002D5A60"/>
    <w:rsid w:val="002D7935"/>
    <w:rsid w:val="002D7BD3"/>
    <w:rsid w:val="002E05F1"/>
    <w:rsid w:val="002E1B94"/>
    <w:rsid w:val="002E29F1"/>
    <w:rsid w:val="002E2C99"/>
    <w:rsid w:val="002E72CB"/>
    <w:rsid w:val="002F18A8"/>
    <w:rsid w:val="002F1C07"/>
    <w:rsid w:val="002F2004"/>
    <w:rsid w:val="002F5316"/>
    <w:rsid w:val="002F5E2F"/>
    <w:rsid w:val="002F72AB"/>
    <w:rsid w:val="002F7D02"/>
    <w:rsid w:val="00301213"/>
    <w:rsid w:val="0030141C"/>
    <w:rsid w:val="00301E85"/>
    <w:rsid w:val="00304B53"/>
    <w:rsid w:val="003058F0"/>
    <w:rsid w:val="003115D3"/>
    <w:rsid w:val="003121A9"/>
    <w:rsid w:val="003126FF"/>
    <w:rsid w:val="003130E0"/>
    <w:rsid w:val="00314112"/>
    <w:rsid w:val="00314862"/>
    <w:rsid w:val="003166D1"/>
    <w:rsid w:val="003205B8"/>
    <w:rsid w:val="0032075B"/>
    <w:rsid w:val="0032171F"/>
    <w:rsid w:val="00321E59"/>
    <w:rsid w:val="0032384A"/>
    <w:rsid w:val="003239D2"/>
    <w:rsid w:val="00323A4C"/>
    <w:rsid w:val="00323F1C"/>
    <w:rsid w:val="003242B8"/>
    <w:rsid w:val="003303B2"/>
    <w:rsid w:val="00331621"/>
    <w:rsid w:val="00332D16"/>
    <w:rsid w:val="00333D54"/>
    <w:rsid w:val="00335E5D"/>
    <w:rsid w:val="003363DE"/>
    <w:rsid w:val="00336942"/>
    <w:rsid w:val="00337428"/>
    <w:rsid w:val="00340CB9"/>
    <w:rsid w:val="00340F60"/>
    <w:rsid w:val="00341172"/>
    <w:rsid w:val="00341F0E"/>
    <w:rsid w:val="00342467"/>
    <w:rsid w:val="003437AE"/>
    <w:rsid w:val="00344435"/>
    <w:rsid w:val="00344CDB"/>
    <w:rsid w:val="0034501C"/>
    <w:rsid w:val="0034581C"/>
    <w:rsid w:val="00350856"/>
    <w:rsid w:val="00352BAF"/>
    <w:rsid w:val="00353020"/>
    <w:rsid w:val="003544E0"/>
    <w:rsid w:val="00354E25"/>
    <w:rsid w:val="003552E7"/>
    <w:rsid w:val="0035581F"/>
    <w:rsid w:val="00356976"/>
    <w:rsid w:val="00356AEC"/>
    <w:rsid w:val="00357B6E"/>
    <w:rsid w:val="0036214B"/>
    <w:rsid w:val="003632B1"/>
    <w:rsid w:val="00363A3F"/>
    <w:rsid w:val="003641A3"/>
    <w:rsid w:val="003655A6"/>
    <w:rsid w:val="003656C0"/>
    <w:rsid w:val="00366404"/>
    <w:rsid w:val="00366996"/>
    <w:rsid w:val="00367919"/>
    <w:rsid w:val="00371AB0"/>
    <w:rsid w:val="003731C4"/>
    <w:rsid w:val="00374016"/>
    <w:rsid w:val="003749DB"/>
    <w:rsid w:val="003754F0"/>
    <w:rsid w:val="00376636"/>
    <w:rsid w:val="00377A1D"/>
    <w:rsid w:val="003822CB"/>
    <w:rsid w:val="003845C2"/>
    <w:rsid w:val="00385097"/>
    <w:rsid w:val="00391A0C"/>
    <w:rsid w:val="00391DAF"/>
    <w:rsid w:val="00392C55"/>
    <w:rsid w:val="00393DF8"/>
    <w:rsid w:val="00393FA5"/>
    <w:rsid w:val="00394292"/>
    <w:rsid w:val="00395C58"/>
    <w:rsid w:val="0039683F"/>
    <w:rsid w:val="00397C12"/>
    <w:rsid w:val="00397D38"/>
    <w:rsid w:val="003A023B"/>
    <w:rsid w:val="003A1EBC"/>
    <w:rsid w:val="003A2A2C"/>
    <w:rsid w:val="003A3854"/>
    <w:rsid w:val="003A3CC8"/>
    <w:rsid w:val="003A4993"/>
    <w:rsid w:val="003A6E9F"/>
    <w:rsid w:val="003A7122"/>
    <w:rsid w:val="003B3774"/>
    <w:rsid w:val="003B4290"/>
    <w:rsid w:val="003B5067"/>
    <w:rsid w:val="003B50DF"/>
    <w:rsid w:val="003B5B2E"/>
    <w:rsid w:val="003B6322"/>
    <w:rsid w:val="003B7B03"/>
    <w:rsid w:val="003C059F"/>
    <w:rsid w:val="003C17F9"/>
    <w:rsid w:val="003C1BE5"/>
    <w:rsid w:val="003C268C"/>
    <w:rsid w:val="003C2BE5"/>
    <w:rsid w:val="003C4FC5"/>
    <w:rsid w:val="003C5013"/>
    <w:rsid w:val="003C59E1"/>
    <w:rsid w:val="003D1F8B"/>
    <w:rsid w:val="003D2532"/>
    <w:rsid w:val="003D3DAE"/>
    <w:rsid w:val="003D6E6F"/>
    <w:rsid w:val="003D709A"/>
    <w:rsid w:val="003D718C"/>
    <w:rsid w:val="003D7A55"/>
    <w:rsid w:val="003D7C46"/>
    <w:rsid w:val="003E50CC"/>
    <w:rsid w:val="003E5E7E"/>
    <w:rsid w:val="003F0312"/>
    <w:rsid w:val="003F0BB3"/>
    <w:rsid w:val="003F0FFD"/>
    <w:rsid w:val="003F1B02"/>
    <w:rsid w:val="003F2F93"/>
    <w:rsid w:val="003F3AF8"/>
    <w:rsid w:val="003F447E"/>
    <w:rsid w:val="003F689F"/>
    <w:rsid w:val="003F698A"/>
    <w:rsid w:val="00401AB9"/>
    <w:rsid w:val="00403267"/>
    <w:rsid w:val="004041BE"/>
    <w:rsid w:val="00404390"/>
    <w:rsid w:val="00405312"/>
    <w:rsid w:val="00405C33"/>
    <w:rsid w:val="004073F4"/>
    <w:rsid w:val="004075BB"/>
    <w:rsid w:val="00411089"/>
    <w:rsid w:val="004114E0"/>
    <w:rsid w:val="00411DD3"/>
    <w:rsid w:val="004120DE"/>
    <w:rsid w:val="00412982"/>
    <w:rsid w:val="00414B19"/>
    <w:rsid w:val="00414B97"/>
    <w:rsid w:val="004157EB"/>
    <w:rsid w:val="00417075"/>
    <w:rsid w:val="004171B3"/>
    <w:rsid w:val="0041793B"/>
    <w:rsid w:val="00420160"/>
    <w:rsid w:val="00421795"/>
    <w:rsid w:val="0042262C"/>
    <w:rsid w:val="004243FA"/>
    <w:rsid w:val="004247C2"/>
    <w:rsid w:val="00424A5B"/>
    <w:rsid w:val="00425CC9"/>
    <w:rsid w:val="0042796A"/>
    <w:rsid w:val="00432A54"/>
    <w:rsid w:val="00432ACC"/>
    <w:rsid w:val="00432CA9"/>
    <w:rsid w:val="0043407A"/>
    <w:rsid w:val="0043477D"/>
    <w:rsid w:val="00435118"/>
    <w:rsid w:val="004365CC"/>
    <w:rsid w:val="00436F63"/>
    <w:rsid w:val="00437B95"/>
    <w:rsid w:val="00437C7C"/>
    <w:rsid w:val="00440A84"/>
    <w:rsid w:val="00440D43"/>
    <w:rsid w:val="004417B2"/>
    <w:rsid w:val="00442B61"/>
    <w:rsid w:val="00443A2D"/>
    <w:rsid w:val="00445778"/>
    <w:rsid w:val="00445A4F"/>
    <w:rsid w:val="004467B5"/>
    <w:rsid w:val="004469C1"/>
    <w:rsid w:val="00446A8D"/>
    <w:rsid w:val="00450DFF"/>
    <w:rsid w:val="004510D2"/>
    <w:rsid w:val="00451282"/>
    <w:rsid w:val="004557AA"/>
    <w:rsid w:val="0045657A"/>
    <w:rsid w:val="00457BB4"/>
    <w:rsid w:val="0046151F"/>
    <w:rsid w:val="00462017"/>
    <w:rsid w:val="004621F7"/>
    <w:rsid w:val="0046246B"/>
    <w:rsid w:val="0046251E"/>
    <w:rsid w:val="00463374"/>
    <w:rsid w:val="00463EA0"/>
    <w:rsid w:val="00464AE4"/>
    <w:rsid w:val="00464E1E"/>
    <w:rsid w:val="00467E04"/>
    <w:rsid w:val="004714B5"/>
    <w:rsid w:val="00471D01"/>
    <w:rsid w:val="004721B7"/>
    <w:rsid w:val="00474FF0"/>
    <w:rsid w:val="004759B9"/>
    <w:rsid w:val="0047770A"/>
    <w:rsid w:val="0048108A"/>
    <w:rsid w:val="00482166"/>
    <w:rsid w:val="004834D8"/>
    <w:rsid w:val="00483999"/>
    <w:rsid w:val="00484EFE"/>
    <w:rsid w:val="004856CD"/>
    <w:rsid w:val="00487786"/>
    <w:rsid w:val="00487B86"/>
    <w:rsid w:val="00487E5A"/>
    <w:rsid w:val="004916D8"/>
    <w:rsid w:val="00491941"/>
    <w:rsid w:val="0049209A"/>
    <w:rsid w:val="00492474"/>
    <w:rsid w:val="0049247F"/>
    <w:rsid w:val="00492B03"/>
    <w:rsid w:val="00492B3F"/>
    <w:rsid w:val="004953D9"/>
    <w:rsid w:val="00496222"/>
    <w:rsid w:val="00497577"/>
    <w:rsid w:val="004A4CB7"/>
    <w:rsid w:val="004A73E6"/>
    <w:rsid w:val="004A7CE9"/>
    <w:rsid w:val="004B05D3"/>
    <w:rsid w:val="004B1290"/>
    <w:rsid w:val="004B1EFC"/>
    <w:rsid w:val="004B4E72"/>
    <w:rsid w:val="004B4F50"/>
    <w:rsid w:val="004B5A37"/>
    <w:rsid w:val="004B6F18"/>
    <w:rsid w:val="004B7D9E"/>
    <w:rsid w:val="004C302E"/>
    <w:rsid w:val="004C5937"/>
    <w:rsid w:val="004C61E4"/>
    <w:rsid w:val="004D075E"/>
    <w:rsid w:val="004D08F5"/>
    <w:rsid w:val="004D0FB2"/>
    <w:rsid w:val="004D1201"/>
    <w:rsid w:val="004D153F"/>
    <w:rsid w:val="004D2ECD"/>
    <w:rsid w:val="004D55DF"/>
    <w:rsid w:val="004D6591"/>
    <w:rsid w:val="004D66E8"/>
    <w:rsid w:val="004D72F4"/>
    <w:rsid w:val="004E04B6"/>
    <w:rsid w:val="004E17CD"/>
    <w:rsid w:val="004E1DD2"/>
    <w:rsid w:val="004E34D8"/>
    <w:rsid w:val="004E5E79"/>
    <w:rsid w:val="004E652B"/>
    <w:rsid w:val="004F006B"/>
    <w:rsid w:val="004F08B0"/>
    <w:rsid w:val="004F2005"/>
    <w:rsid w:val="004F2253"/>
    <w:rsid w:val="004F4086"/>
    <w:rsid w:val="004F420E"/>
    <w:rsid w:val="004F5528"/>
    <w:rsid w:val="004F78CE"/>
    <w:rsid w:val="004F7A7E"/>
    <w:rsid w:val="004F7E67"/>
    <w:rsid w:val="005007C2"/>
    <w:rsid w:val="0050088B"/>
    <w:rsid w:val="00500A08"/>
    <w:rsid w:val="0050206E"/>
    <w:rsid w:val="0050256D"/>
    <w:rsid w:val="00502706"/>
    <w:rsid w:val="00502724"/>
    <w:rsid w:val="00502E83"/>
    <w:rsid w:val="00504D08"/>
    <w:rsid w:val="00506BD3"/>
    <w:rsid w:val="0050730F"/>
    <w:rsid w:val="00507852"/>
    <w:rsid w:val="00507AEA"/>
    <w:rsid w:val="00507C57"/>
    <w:rsid w:val="0051010C"/>
    <w:rsid w:val="00511897"/>
    <w:rsid w:val="005166AE"/>
    <w:rsid w:val="005207CE"/>
    <w:rsid w:val="0052354B"/>
    <w:rsid w:val="00524137"/>
    <w:rsid w:val="00524A38"/>
    <w:rsid w:val="00524F22"/>
    <w:rsid w:val="00526103"/>
    <w:rsid w:val="00526840"/>
    <w:rsid w:val="00526933"/>
    <w:rsid w:val="00526CF1"/>
    <w:rsid w:val="00526EBC"/>
    <w:rsid w:val="005279C0"/>
    <w:rsid w:val="0053195E"/>
    <w:rsid w:val="00532BCA"/>
    <w:rsid w:val="005335D3"/>
    <w:rsid w:val="00534B8E"/>
    <w:rsid w:val="005417AB"/>
    <w:rsid w:val="00541C25"/>
    <w:rsid w:val="00543B70"/>
    <w:rsid w:val="005444C0"/>
    <w:rsid w:val="00545852"/>
    <w:rsid w:val="0054692F"/>
    <w:rsid w:val="005469EA"/>
    <w:rsid w:val="00550360"/>
    <w:rsid w:val="0055102A"/>
    <w:rsid w:val="005515E1"/>
    <w:rsid w:val="00552A77"/>
    <w:rsid w:val="0055501D"/>
    <w:rsid w:val="00555F15"/>
    <w:rsid w:val="00560186"/>
    <w:rsid w:val="005604C9"/>
    <w:rsid w:val="00560C00"/>
    <w:rsid w:val="00560DF3"/>
    <w:rsid w:val="0056190C"/>
    <w:rsid w:val="0056271E"/>
    <w:rsid w:val="005707A7"/>
    <w:rsid w:val="00570D98"/>
    <w:rsid w:val="00570D9B"/>
    <w:rsid w:val="00573FDC"/>
    <w:rsid w:val="00574CFA"/>
    <w:rsid w:val="00574DEB"/>
    <w:rsid w:val="00575411"/>
    <w:rsid w:val="005762D9"/>
    <w:rsid w:val="00577A51"/>
    <w:rsid w:val="00581A2D"/>
    <w:rsid w:val="00582CD9"/>
    <w:rsid w:val="00583C77"/>
    <w:rsid w:val="005846A4"/>
    <w:rsid w:val="00584E79"/>
    <w:rsid w:val="005879E9"/>
    <w:rsid w:val="00587BA1"/>
    <w:rsid w:val="00587C98"/>
    <w:rsid w:val="0059041B"/>
    <w:rsid w:val="00590960"/>
    <w:rsid w:val="005910DA"/>
    <w:rsid w:val="005965BE"/>
    <w:rsid w:val="005A09C3"/>
    <w:rsid w:val="005A5922"/>
    <w:rsid w:val="005A6154"/>
    <w:rsid w:val="005A69BA"/>
    <w:rsid w:val="005B0C22"/>
    <w:rsid w:val="005B3102"/>
    <w:rsid w:val="005B31EC"/>
    <w:rsid w:val="005B3915"/>
    <w:rsid w:val="005B3DCB"/>
    <w:rsid w:val="005B4B3C"/>
    <w:rsid w:val="005B5A2C"/>
    <w:rsid w:val="005B61EA"/>
    <w:rsid w:val="005B6D86"/>
    <w:rsid w:val="005B7530"/>
    <w:rsid w:val="005C01E0"/>
    <w:rsid w:val="005C09F1"/>
    <w:rsid w:val="005C0CED"/>
    <w:rsid w:val="005C32A6"/>
    <w:rsid w:val="005C53A5"/>
    <w:rsid w:val="005C5458"/>
    <w:rsid w:val="005C6DD4"/>
    <w:rsid w:val="005C6FFC"/>
    <w:rsid w:val="005D1F90"/>
    <w:rsid w:val="005D1FDA"/>
    <w:rsid w:val="005D2566"/>
    <w:rsid w:val="005D2E4F"/>
    <w:rsid w:val="005D5D65"/>
    <w:rsid w:val="005E2033"/>
    <w:rsid w:val="005E2D5D"/>
    <w:rsid w:val="005E309F"/>
    <w:rsid w:val="005E3A33"/>
    <w:rsid w:val="005E47D2"/>
    <w:rsid w:val="005E4F7C"/>
    <w:rsid w:val="005E6755"/>
    <w:rsid w:val="005E68E1"/>
    <w:rsid w:val="005E6BB1"/>
    <w:rsid w:val="005E7429"/>
    <w:rsid w:val="005E7A88"/>
    <w:rsid w:val="005F094B"/>
    <w:rsid w:val="005F0F41"/>
    <w:rsid w:val="005F2550"/>
    <w:rsid w:val="005F2D83"/>
    <w:rsid w:val="005F3A54"/>
    <w:rsid w:val="005F4085"/>
    <w:rsid w:val="005F574E"/>
    <w:rsid w:val="005F7CE7"/>
    <w:rsid w:val="00603DB8"/>
    <w:rsid w:val="00607198"/>
    <w:rsid w:val="0060780C"/>
    <w:rsid w:val="00613642"/>
    <w:rsid w:val="006139BA"/>
    <w:rsid w:val="00613E5A"/>
    <w:rsid w:val="006140C5"/>
    <w:rsid w:val="00614917"/>
    <w:rsid w:val="006152A3"/>
    <w:rsid w:val="00616A48"/>
    <w:rsid w:val="00616BA2"/>
    <w:rsid w:val="006179DC"/>
    <w:rsid w:val="00622CDD"/>
    <w:rsid w:val="00622D28"/>
    <w:rsid w:val="00623ACF"/>
    <w:rsid w:val="00624283"/>
    <w:rsid w:val="00625147"/>
    <w:rsid w:val="0062541D"/>
    <w:rsid w:val="00625801"/>
    <w:rsid w:val="00625935"/>
    <w:rsid w:val="006263D1"/>
    <w:rsid w:val="006265ED"/>
    <w:rsid w:val="0062679A"/>
    <w:rsid w:val="0063127D"/>
    <w:rsid w:val="006321C0"/>
    <w:rsid w:val="00632201"/>
    <w:rsid w:val="00634167"/>
    <w:rsid w:val="00634692"/>
    <w:rsid w:val="00637C54"/>
    <w:rsid w:val="0064365A"/>
    <w:rsid w:val="0064424C"/>
    <w:rsid w:val="00644260"/>
    <w:rsid w:val="006445A0"/>
    <w:rsid w:val="00644AC9"/>
    <w:rsid w:val="00644C7E"/>
    <w:rsid w:val="006464E2"/>
    <w:rsid w:val="00646A8F"/>
    <w:rsid w:val="006502C7"/>
    <w:rsid w:val="00650762"/>
    <w:rsid w:val="00653111"/>
    <w:rsid w:val="00654813"/>
    <w:rsid w:val="00654FE5"/>
    <w:rsid w:val="006552F6"/>
    <w:rsid w:val="0066197C"/>
    <w:rsid w:val="006622FA"/>
    <w:rsid w:val="00662452"/>
    <w:rsid w:val="00663051"/>
    <w:rsid w:val="00663D29"/>
    <w:rsid w:val="00664343"/>
    <w:rsid w:val="00664F16"/>
    <w:rsid w:val="006657EA"/>
    <w:rsid w:val="00665D37"/>
    <w:rsid w:val="00665D4A"/>
    <w:rsid w:val="00666B4E"/>
    <w:rsid w:val="006679C3"/>
    <w:rsid w:val="006711D0"/>
    <w:rsid w:val="00672265"/>
    <w:rsid w:val="006731C8"/>
    <w:rsid w:val="0067384D"/>
    <w:rsid w:val="0067517C"/>
    <w:rsid w:val="00676108"/>
    <w:rsid w:val="00676575"/>
    <w:rsid w:val="00676AD3"/>
    <w:rsid w:val="00677080"/>
    <w:rsid w:val="00680658"/>
    <w:rsid w:val="00681092"/>
    <w:rsid w:val="00682344"/>
    <w:rsid w:val="00683CBB"/>
    <w:rsid w:val="00684201"/>
    <w:rsid w:val="00684A0C"/>
    <w:rsid w:val="00685553"/>
    <w:rsid w:val="00686479"/>
    <w:rsid w:val="006865FC"/>
    <w:rsid w:val="0068712E"/>
    <w:rsid w:val="00687C21"/>
    <w:rsid w:val="006905C4"/>
    <w:rsid w:val="006926F9"/>
    <w:rsid w:val="00694467"/>
    <w:rsid w:val="006959C0"/>
    <w:rsid w:val="006A076B"/>
    <w:rsid w:val="006A0F12"/>
    <w:rsid w:val="006A201A"/>
    <w:rsid w:val="006A4A65"/>
    <w:rsid w:val="006A5253"/>
    <w:rsid w:val="006A66C1"/>
    <w:rsid w:val="006A7732"/>
    <w:rsid w:val="006B294C"/>
    <w:rsid w:val="006B2C77"/>
    <w:rsid w:val="006B3CDF"/>
    <w:rsid w:val="006B4BF6"/>
    <w:rsid w:val="006B5F36"/>
    <w:rsid w:val="006B6529"/>
    <w:rsid w:val="006B751D"/>
    <w:rsid w:val="006B7987"/>
    <w:rsid w:val="006C1642"/>
    <w:rsid w:val="006C19B6"/>
    <w:rsid w:val="006C220C"/>
    <w:rsid w:val="006C3276"/>
    <w:rsid w:val="006C5414"/>
    <w:rsid w:val="006C5508"/>
    <w:rsid w:val="006C5835"/>
    <w:rsid w:val="006D01E6"/>
    <w:rsid w:val="006D07CC"/>
    <w:rsid w:val="006D0A8E"/>
    <w:rsid w:val="006D1CEB"/>
    <w:rsid w:val="006D2EC4"/>
    <w:rsid w:val="006D301C"/>
    <w:rsid w:val="006D4300"/>
    <w:rsid w:val="006D63E0"/>
    <w:rsid w:val="006E0188"/>
    <w:rsid w:val="006E02DC"/>
    <w:rsid w:val="006E163E"/>
    <w:rsid w:val="006E174A"/>
    <w:rsid w:val="006E1DF3"/>
    <w:rsid w:val="006E2BA1"/>
    <w:rsid w:val="006E3013"/>
    <w:rsid w:val="006E5497"/>
    <w:rsid w:val="006F008A"/>
    <w:rsid w:val="006F5595"/>
    <w:rsid w:val="006F6873"/>
    <w:rsid w:val="00700B17"/>
    <w:rsid w:val="00701239"/>
    <w:rsid w:val="007018B0"/>
    <w:rsid w:val="00705B27"/>
    <w:rsid w:val="0070659A"/>
    <w:rsid w:val="00706BB3"/>
    <w:rsid w:val="00707D4A"/>
    <w:rsid w:val="00710F67"/>
    <w:rsid w:val="00710FBA"/>
    <w:rsid w:val="00711A3C"/>
    <w:rsid w:val="00711C21"/>
    <w:rsid w:val="00712DFB"/>
    <w:rsid w:val="00713D83"/>
    <w:rsid w:val="00714ED5"/>
    <w:rsid w:val="0071533A"/>
    <w:rsid w:val="00715EBB"/>
    <w:rsid w:val="0071616F"/>
    <w:rsid w:val="0071630E"/>
    <w:rsid w:val="0071639D"/>
    <w:rsid w:val="00716652"/>
    <w:rsid w:val="00720437"/>
    <w:rsid w:val="00720F66"/>
    <w:rsid w:val="00721490"/>
    <w:rsid w:val="00721D75"/>
    <w:rsid w:val="00723DDA"/>
    <w:rsid w:val="00724196"/>
    <w:rsid w:val="007243E5"/>
    <w:rsid w:val="00724B20"/>
    <w:rsid w:val="00730AF3"/>
    <w:rsid w:val="007331EA"/>
    <w:rsid w:val="007334AC"/>
    <w:rsid w:val="007334BE"/>
    <w:rsid w:val="0073364A"/>
    <w:rsid w:val="007348DE"/>
    <w:rsid w:val="0073561F"/>
    <w:rsid w:val="00736E02"/>
    <w:rsid w:val="00736FAF"/>
    <w:rsid w:val="00737540"/>
    <w:rsid w:val="00740B94"/>
    <w:rsid w:val="00741D7C"/>
    <w:rsid w:val="007430BD"/>
    <w:rsid w:val="00744508"/>
    <w:rsid w:val="007451D5"/>
    <w:rsid w:val="007452EB"/>
    <w:rsid w:val="007456FE"/>
    <w:rsid w:val="00745771"/>
    <w:rsid w:val="00745B23"/>
    <w:rsid w:val="007460D7"/>
    <w:rsid w:val="00746A9D"/>
    <w:rsid w:val="00746C78"/>
    <w:rsid w:val="00747316"/>
    <w:rsid w:val="007473B0"/>
    <w:rsid w:val="0074764B"/>
    <w:rsid w:val="00751798"/>
    <w:rsid w:val="0075246E"/>
    <w:rsid w:val="00753962"/>
    <w:rsid w:val="00754E17"/>
    <w:rsid w:val="00755036"/>
    <w:rsid w:val="007556E3"/>
    <w:rsid w:val="00755D0D"/>
    <w:rsid w:val="00756F8A"/>
    <w:rsid w:val="00757C88"/>
    <w:rsid w:val="00761A50"/>
    <w:rsid w:val="00762926"/>
    <w:rsid w:val="00762FDF"/>
    <w:rsid w:val="0076331C"/>
    <w:rsid w:val="00765E09"/>
    <w:rsid w:val="00765EA4"/>
    <w:rsid w:val="007667C7"/>
    <w:rsid w:val="00767CA7"/>
    <w:rsid w:val="00771831"/>
    <w:rsid w:val="00771ACB"/>
    <w:rsid w:val="007727E1"/>
    <w:rsid w:val="00772ED0"/>
    <w:rsid w:val="00773C74"/>
    <w:rsid w:val="00774046"/>
    <w:rsid w:val="0077411C"/>
    <w:rsid w:val="00774D40"/>
    <w:rsid w:val="007764C1"/>
    <w:rsid w:val="00776601"/>
    <w:rsid w:val="0077748F"/>
    <w:rsid w:val="007776C9"/>
    <w:rsid w:val="00777A48"/>
    <w:rsid w:val="00782A6E"/>
    <w:rsid w:val="00782CA0"/>
    <w:rsid w:val="007836A9"/>
    <w:rsid w:val="00784EF1"/>
    <w:rsid w:val="007850A3"/>
    <w:rsid w:val="00790437"/>
    <w:rsid w:val="00792B31"/>
    <w:rsid w:val="00792E73"/>
    <w:rsid w:val="0079399A"/>
    <w:rsid w:val="00794851"/>
    <w:rsid w:val="00794BC0"/>
    <w:rsid w:val="00795DEE"/>
    <w:rsid w:val="0079746E"/>
    <w:rsid w:val="00797B88"/>
    <w:rsid w:val="007A07F4"/>
    <w:rsid w:val="007A0BFA"/>
    <w:rsid w:val="007A3799"/>
    <w:rsid w:val="007A48EA"/>
    <w:rsid w:val="007A507D"/>
    <w:rsid w:val="007A5180"/>
    <w:rsid w:val="007A563E"/>
    <w:rsid w:val="007A6441"/>
    <w:rsid w:val="007A68D7"/>
    <w:rsid w:val="007A6CD4"/>
    <w:rsid w:val="007A75E0"/>
    <w:rsid w:val="007A79C2"/>
    <w:rsid w:val="007B1A41"/>
    <w:rsid w:val="007B1B5C"/>
    <w:rsid w:val="007B217C"/>
    <w:rsid w:val="007B2B09"/>
    <w:rsid w:val="007B361A"/>
    <w:rsid w:val="007B3F40"/>
    <w:rsid w:val="007B41A6"/>
    <w:rsid w:val="007B4FAD"/>
    <w:rsid w:val="007B5CCC"/>
    <w:rsid w:val="007B6C8D"/>
    <w:rsid w:val="007B71CE"/>
    <w:rsid w:val="007B7486"/>
    <w:rsid w:val="007B7AA8"/>
    <w:rsid w:val="007C05E3"/>
    <w:rsid w:val="007C22E6"/>
    <w:rsid w:val="007C4426"/>
    <w:rsid w:val="007C49C9"/>
    <w:rsid w:val="007C651C"/>
    <w:rsid w:val="007C70A4"/>
    <w:rsid w:val="007D0645"/>
    <w:rsid w:val="007D1CA1"/>
    <w:rsid w:val="007D3543"/>
    <w:rsid w:val="007D5AFE"/>
    <w:rsid w:val="007D7ABC"/>
    <w:rsid w:val="007E0335"/>
    <w:rsid w:val="007E08DD"/>
    <w:rsid w:val="007E1743"/>
    <w:rsid w:val="007E3792"/>
    <w:rsid w:val="007E411E"/>
    <w:rsid w:val="007E4AC5"/>
    <w:rsid w:val="007E6B73"/>
    <w:rsid w:val="007F215E"/>
    <w:rsid w:val="007F2F22"/>
    <w:rsid w:val="00801963"/>
    <w:rsid w:val="0080256D"/>
    <w:rsid w:val="00802AED"/>
    <w:rsid w:val="00805958"/>
    <w:rsid w:val="008061B4"/>
    <w:rsid w:val="008064AD"/>
    <w:rsid w:val="00806EA5"/>
    <w:rsid w:val="00807523"/>
    <w:rsid w:val="0081110A"/>
    <w:rsid w:val="00812DB7"/>
    <w:rsid w:val="008170FE"/>
    <w:rsid w:val="0081773D"/>
    <w:rsid w:val="00817840"/>
    <w:rsid w:val="008179DC"/>
    <w:rsid w:val="008179E2"/>
    <w:rsid w:val="0082038B"/>
    <w:rsid w:val="00820E91"/>
    <w:rsid w:val="00823422"/>
    <w:rsid w:val="0082497B"/>
    <w:rsid w:val="0082504A"/>
    <w:rsid w:val="00825464"/>
    <w:rsid w:val="008255A2"/>
    <w:rsid w:val="008263F5"/>
    <w:rsid w:val="00826788"/>
    <w:rsid w:val="00827B38"/>
    <w:rsid w:val="00830341"/>
    <w:rsid w:val="00832D2A"/>
    <w:rsid w:val="00833E6A"/>
    <w:rsid w:val="00836E4F"/>
    <w:rsid w:val="00837B05"/>
    <w:rsid w:val="00837F65"/>
    <w:rsid w:val="00841277"/>
    <w:rsid w:val="008418AC"/>
    <w:rsid w:val="00842418"/>
    <w:rsid w:val="00844078"/>
    <w:rsid w:val="008465EA"/>
    <w:rsid w:val="008466FF"/>
    <w:rsid w:val="00854A92"/>
    <w:rsid w:val="00856245"/>
    <w:rsid w:val="00856B10"/>
    <w:rsid w:val="00857DE2"/>
    <w:rsid w:val="00860863"/>
    <w:rsid w:val="008627F7"/>
    <w:rsid w:val="00864450"/>
    <w:rsid w:val="0086502F"/>
    <w:rsid w:val="0086507A"/>
    <w:rsid w:val="0086604E"/>
    <w:rsid w:val="008665D4"/>
    <w:rsid w:val="0086701A"/>
    <w:rsid w:val="00867E7D"/>
    <w:rsid w:val="00870FBC"/>
    <w:rsid w:val="008725E4"/>
    <w:rsid w:val="0087293E"/>
    <w:rsid w:val="008732B4"/>
    <w:rsid w:val="00874D83"/>
    <w:rsid w:val="008804F5"/>
    <w:rsid w:val="00882455"/>
    <w:rsid w:val="00883586"/>
    <w:rsid w:val="00883A51"/>
    <w:rsid w:val="00883A7C"/>
    <w:rsid w:val="00883BC2"/>
    <w:rsid w:val="00884465"/>
    <w:rsid w:val="008875FE"/>
    <w:rsid w:val="0089098C"/>
    <w:rsid w:val="008912B1"/>
    <w:rsid w:val="00892819"/>
    <w:rsid w:val="00893347"/>
    <w:rsid w:val="008969EE"/>
    <w:rsid w:val="00897D05"/>
    <w:rsid w:val="008A174E"/>
    <w:rsid w:val="008A2243"/>
    <w:rsid w:val="008A2CE1"/>
    <w:rsid w:val="008A30FD"/>
    <w:rsid w:val="008A3512"/>
    <w:rsid w:val="008A35B6"/>
    <w:rsid w:val="008A4402"/>
    <w:rsid w:val="008A536B"/>
    <w:rsid w:val="008A627A"/>
    <w:rsid w:val="008A6922"/>
    <w:rsid w:val="008A77F4"/>
    <w:rsid w:val="008B21F3"/>
    <w:rsid w:val="008B2FE5"/>
    <w:rsid w:val="008B341B"/>
    <w:rsid w:val="008B3A2A"/>
    <w:rsid w:val="008B45B2"/>
    <w:rsid w:val="008B4C43"/>
    <w:rsid w:val="008B550E"/>
    <w:rsid w:val="008B6093"/>
    <w:rsid w:val="008B61A5"/>
    <w:rsid w:val="008B6AFB"/>
    <w:rsid w:val="008B7184"/>
    <w:rsid w:val="008B728F"/>
    <w:rsid w:val="008C017F"/>
    <w:rsid w:val="008C03F2"/>
    <w:rsid w:val="008C1C28"/>
    <w:rsid w:val="008C1F70"/>
    <w:rsid w:val="008C200A"/>
    <w:rsid w:val="008C2481"/>
    <w:rsid w:val="008C24E4"/>
    <w:rsid w:val="008C504F"/>
    <w:rsid w:val="008C6D80"/>
    <w:rsid w:val="008C7F92"/>
    <w:rsid w:val="008D024F"/>
    <w:rsid w:val="008D1500"/>
    <w:rsid w:val="008D170A"/>
    <w:rsid w:val="008D3FCB"/>
    <w:rsid w:val="008D4074"/>
    <w:rsid w:val="008D49A5"/>
    <w:rsid w:val="008D6CF6"/>
    <w:rsid w:val="008D7D50"/>
    <w:rsid w:val="008E06FD"/>
    <w:rsid w:val="008E0B5C"/>
    <w:rsid w:val="008E0C7F"/>
    <w:rsid w:val="008E1B5A"/>
    <w:rsid w:val="008E27BF"/>
    <w:rsid w:val="008E2AE2"/>
    <w:rsid w:val="008E4460"/>
    <w:rsid w:val="008E48D5"/>
    <w:rsid w:val="008E5681"/>
    <w:rsid w:val="008E5717"/>
    <w:rsid w:val="008E7185"/>
    <w:rsid w:val="008E724A"/>
    <w:rsid w:val="008F2819"/>
    <w:rsid w:val="008F3168"/>
    <w:rsid w:val="008F4846"/>
    <w:rsid w:val="008F4883"/>
    <w:rsid w:val="008F53CF"/>
    <w:rsid w:val="00901CC6"/>
    <w:rsid w:val="00902492"/>
    <w:rsid w:val="0090264E"/>
    <w:rsid w:val="0090270F"/>
    <w:rsid w:val="00902A7F"/>
    <w:rsid w:val="00904060"/>
    <w:rsid w:val="00907660"/>
    <w:rsid w:val="009077B2"/>
    <w:rsid w:val="00907A16"/>
    <w:rsid w:val="009118BA"/>
    <w:rsid w:val="00912EEF"/>
    <w:rsid w:val="009136F0"/>
    <w:rsid w:val="00914B84"/>
    <w:rsid w:val="00917C7A"/>
    <w:rsid w:val="0092065C"/>
    <w:rsid w:val="00921202"/>
    <w:rsid w:val="00921266"/>
    <w:rsid w:val="00921B54"/>
    <w:rsid w:val="00921B85"/>
    <w:rsid w:val="0092219B"/>
    <w:rsid w:val="00924075"/>
    <w:rsid w:val="00924F37"/>
    <w:rsid w:val="0092617B"/>
    <w:rsid w:val="00927E0E"/>
    <w:rsid w:val="00930307"/>
    <w:rsid w:val="00931470"/>
    <w:rsid w:val="009323D6"/>
    <w:rsid w:val="00932E04"/>
    <w:rsid w:val="009333F6"/>
    <w:rsid w:val="00937310"/>
    <w:rsid w:val="00940B3B"/>
    <w:rsid w:val="00941B20"/>
    <w:rsid w:val="009421D3"/>
    <w:rsid w:val="009440DA"/>
    <w:rsid w:val="00944DB7"/>
    <w:rsid w:val="00944FB3"/>
    <w:rsid w:val="00945403"/>
    <w:rsid w:val="00945E4B"/>
    <w:rsid w:val="009472B1"/>
    <w:rsid w:val="00952279"/>
    <w:rsid w:val="00953415"/>
    <w:rsid w:val="009566AE"/>
    <w:rsid w:val="00957B1C"/>
    <w:rsid w:val="00962CFF"/>
    <w:rsid w:val="009638D8"/>
    <w:rsid w:val="0096582C"/>
    <w:rsid w:val="00967FDC"/>
    <w:rsid w:val="009705E3"/>
    <w:rsid w:val="00971017"/>
    <w:rsid w:val="00972519"/>
    <w:rsid w:val="0097479A"/>
    <w:rsid w:val="00974F1C"/>
    <w:rsid w:val="00975042"/>
    <w:rsid w:val="00975F51"/>
    <w:rsid w:val="0097672A"/>
    <w:rsid w:val="0097672C"/>
    <w:rsid w:val="00976C93"/>
    <w:rsid w:val="00977EA9"/>
    <w:rsid w:val="00980064"/>
    <w:rsid w:val="0098062E"/>
    <w:rsid w:val="00981E1D"/>
    <w:rsid w:val="009822E4"/>
    <w:rsid w:val="00982BC6"/>
    <w:rsid w:val="00983281"/>
    <w:rsid w:val="00984A3E"/>
    <w:rsid w:val="009861C0"/>
    <w:rsid w:val="00987DA3"/>
    <w:rsid w:val="009907F0"/>
    <w:rsid w:val="00991110"/>
    <w:rsid w:val="009919A5"/>
    <w:rsid w:val="00992B09"/>
    <w:rsid w:val="00993CA3"/>
    <w:rsid w:val="00994D47"/>
    <w:rsid w:val="00994FE0"/>
    <w:rsid w:val="009952EF"/>
    <w:rsid w:val="00996804"/>
    <w:rsid w:val="00996AEA"/>
    <w:rsid w:val="00997E54"/>
    <w:rsid w:val="009A08B4"/>
    <w:rsid w:val="009A110A"/>
    <w:rsid w:val="009A1143"/>
    <w:rsid w:val="009A244C"/>
    <w:rsid w:val="009A2A5E"/>
    <w:rsid w:val="009A65A8"/>
    <w:rsid w:val="009A672F"/>
    <w:rsid w:val="009A7CCC"/>
    <w:rsid w:val="009B002C"/>
    <w:rsid w:val="009B105D"/>
    <w:rsid w:val="009B45C6"/>
    <w:rsid w:val="009B5115"/>
    <w:rsid w:val="009C1904"/>
    <w:rsid w:val="009C2943"/>
    <w:rsid w:val="009C2F1D"/>
    <w:rsid w:val="009C32D8"/>
    <w:rsid w:val="009C4337"/>
    <w:rsid w:val="009C4E47"/>
    <w:rsid w:val="009C5CFE"/>
    <w:rsid w:val="009C7B6B"/>
    <w:rsid w:val="009D0ACF"/>
    <w:rsid w:val="009D1DD5"/>
    <w:rsid w:val="009D2CA1"/>
    <w:rsid w:val="009D3E8C"/>
    <w:rsid w:val="009D44C0"/>
    <w:rsid w:val="009E0B20"/>
    <w:rsid w:val="009E20CC"/>
    <w:rsid w:val="009E26FF"/>
    <w:rsid w:val="009E64F5"/>
    <w:rsid w:val="009F0517"/>
    <w:rsid w:val="009F1F8E"/>
    <w:rsid w:val="009F2F71"/>
    <w:rsid w:val="009F310F"/>
    <w:rsid w:val="00A029F8"/>
    <w:rsid w:val="00A02F8A"/>
    <w:rsid w:val="00A03E94"/>
    <w:rsid w:val="00A04715"/>
    <w:rsid w:val="00A05C47"/>
    <w:rsid w:val="00A067F8"/>
    <w:rsid w:val="00A07845"/>
    <w:rsid w:val="00A07C25"/>
    <w:rsid w:val="00A07EF5"/>
    <w:rsid w:val="00A07F8B"/>
    <w:rsid w:val="00A10ADF"/>
    <w:rsid w:val="00A10E0D"/>
    <w:rsid w:val="00A11377"/>
    <w:rsid w:val="00A113AA"/>
    <w:rsid w:val="00A13634"/>
    <w:rsid w:val="00A14A53"/>
    <w:rsid w:val="00A14C2D"/>
    <w:rsid w:val="00A16C4F"/>
    <w:rsid w:val="00A16F04"/>
    <w:rsid w:val="00A175F5"/>
    <w:rsid w:val="00A17BB9"/>
    <w:rsid w:val="00A21AF8"/>
    <w:rsid w:val="00A22977"/>
    <w:rsid w:val="00A246C5"/>
    <w:rsid w:val="00A2521C"/>
    <w:rsid w:val="00A31DFE"/>
    <w:rsid w:val="00A3221C"/>
    <w:rsid w:val="00A33BA6"/>
    <w:rsid w:val="00A3440D"/>
    <w:rsid w:val="00A350C2"/>
    <w:rsid w:val="00A35FB5"/>
    <w:rsid w:val="00A36146"/>
    <w:rsid w:val="00A36402"/>
    <w:rsid w:val="00A4039F"/>
    <w:rsid w:val="00A4195D"/>
    <w:rsid w:val="00A420E6"/>
    <w:rsid w:val="00A42CB5"/>
    <w:rsid w:val="00A44256"/>
    <w:rsid w:val="00A455C5"/>
    <w:rsid w:val="00A46597"/>
    <w:rsid w:val="00A516B2"/>
    <w:rsid w:val="00A51AC5"/>
    <w:rsid w:val="00A521B1"/>
    <w:rsid w:val="00A524B8"/>
    <w:rsid w:val="00A53CDE"/>
    <w:rsid w:val="00A54154"/>
    <w:rsid w:val="00A55054"/>
    <w:rsid w:val="00A56D39"/>
    <w:rsid w:val="00A577CD"/>
    <w:rsid w:val="00A60B4B"/>
    <w:rsid w:val="00A61142"/>
    <w:rsid w:val="00A62B69"/>
    <w:rsid w:val="00A63C86"/>
    <w:rsid w:val="00A64A99"/>
    <w:rsid w:val="00A64E8D"/>
    <w:rsid w:val="00A65BE0"/>
    <w:rsid w:val="00A66944"/>
    <w:rsid w:val="00A7071D"/>
    <w:rsid w:val="00A70A2E"/>
    <w:rsid w:val="00A71C72"/>
    <w:rsid w:val="00A7225F"/>
    <w:rsid w:val="00A7239A"/>
    <w:rsid w:val="00A745EE"/>
    <w:rsid w:val="00A74D1B"/>
    <w:rsid w:val="00A751DD"/>
    <w:rsid w:val="00A76143"/>
    <w:rsid w:val="00A76641"/>
    <w:rsid w:val="00A80162"/>
    <w:rsid w:val="00A801FB"/>
    <w:rsid w:val="00A80491"/>
    <w:rsid w:val="00A809AC"/>
    <w:rsid w:val="00A80A51"/>
    <w:rsid w:val="00A80B70"/>
    <w:rsid w:val="00A83DEB"/>
    <w:rsid w:val="00A84645"/>
    <w:rsid w:val="00A84A25"/>
    <w:rsid w:val="00A84FBA"/>
    <w:rsid w:val="00A861BE"/>
    <w:rsid w:val="00A92404"/>
    <w:rsid w:val="00A92FD5"/>
    <w:rsid w:val="00A93E3A"/>
    <w:rsid w:val="00A948D4"/>
    <w:rsid w:val="00A95E27"/>
    <w:rsid w:val="00A96533"/>
    <w:rsid w:val="00A96791"/>
    <w:rsid w:val="00A96E7B"/>
    <w:rsid w:val="00AA1562"/>
    <w:rsid w:val="00AA18AD"/>
    <w:rsid w:val="00AA24EF"/>
    <w:rsid w:val="00AA4A68"/>
    <w:rsid w:val="00AA50D5"/>
    <w:rsid w:val="00AA6A77"/>
    <w:rsid w:val="00AA6AEE"/>
    <w:rsid w:val="00AA6E40"/>
    <w:rsid w:val="00AA6F09"/>
    <w:rsid w:val="00AA7855"/>
    <w:rsid w:val="00AA7882"/>
    <w:rsid w:val="00AB261C"/>
    <w:rsid w:val="00AB3D3F"/>
    <w:rsid w:val="00AB46B3"/>
    <w:rsid w:val="00AB6B89"/>
    <w:rsid w:val="00AB72CB"/>
    <w:rsid w:val="00AC1498"/>
    <w:rsid w:val="00AC1982"/>
    <w:rsid w:val="00AC19B1"/>
    <w:rsid w:val="00AC3EC4"/>
    <w:rsid w:val="00AC4AF6"/>
    <w:rsid w:val="00AC5424"/>
    <w:rsid w:val="00AC7CCC"/>
    <w:rsid w:val="00AD0326"/>
    <w:rsid w:val="00AD058B"/>
    <w:rsid w:val="00AD0A8A"/>
    <w:rsid w:val="00AD122C"/>
    <w:rsid w:val="00AD2BF1"/>
    <w:rsid w:val="00AD2C5C"/>
    <w:rsid w:val="00AD741E"/>
    <w:rsid w:val="00AD77A0"/>
    <w:rsid w:val="00AE0D29"/>
    <w:rsid w:val="00AE1220"/>
    <w:rsid w:val="00AE2658"/>
    <w:rsid w:val="00AE3C19"/>
    <w:rsid w:val="00AE4995"/>
    <w:rsid w:val="00AE4EA8"/>
    <w:rsid w:val="00AE4F7C"/>
    <w:rsid w:val="00AE53E3"/>
    <w:rsid w:val="00AE5AD3"/>
    <w:rsid w:val="00AE71B0"/>
    <w:rsid w:val="00AF0FF9"/>
    <w:rsid w:val="00AF2B2A"/>
    <w:rsid w:val="00AF312E"/>
    <w:rsid w:val="00AF3B70"/>
    <w:rsid w:val="00AF3D46"/>
    <w:rsid w:val="00AF4A6B"/>
    <w:rsid w:val="00AF56F5"/>
    <w:rsid w:val="00AF66E1"/>
    <w:rsid w:val="00B0016D"/>
    <w:rsid w:val="00B00692"/>
    <w:rsid w:val="00B009BC"/>
    <w:rsid w:val="00B0146D"/>
    <w:rsid w:val="00B0206B"/>
    <w:rsid w:val="00B0207B"/>
    <w:rsid w:val="00B0248D"/>
    <w:rsid w:val="00B027D5"/>
    <w:rsid w:val="00B03C75"/>
    <w:rsid w:val="00B04072"/>
    <w:rsid w:val="00B0439A"/>
    <w:rsid w:val="00B04916"/>
    <w:rsid w:val="00B049C4"/>
    <w:rsid w:val="00B05152"/>
    <w:rsid w:val="00B10141"/>
    <w:rsid w:val="00B112B3"/>
    <w:rsid w:val="00B1551B"/>
    <w:rsid w:val="00B1605B"/>
    <w:rsid w:val="00B1611A"/>
    <w:rsid w:val="00B201AD"/>
    <w:rsid w:val="00B20CD8"/>
    <w:rsid w:val="00B21230"/>
    <w:rsid w:val="00B21A6F"/>
    <w:rsid w:val="00B22FCD"/>
    <w:rsid w:val="00B23489"/>
    <w:rsid w:val="00B23D5C"/>
    <w:rsid w:val="00B24212"/>
    <w:rsid w:val="00B268EA"/>
    <w:rsid w:val="00B269AB"/>
    <w:rsid w:val="00B30D2B"/>
    <w:rsid w:val="00B33F29"/>
    <w:rsid w:val="00B3474D"/>
    <w:rsid w:val="00B34852"/>
    <w:rsid w:val="00B34EA2"/>
    <w:rsid w:val="00B35D96"/>
    <w:rsid w:val="00B368C2"/>
    <w:rsid w:val="00B36B82"/>
    <w:rsid w:val="00B37879"/>
    <w:rsid w:val="00B37C96"/>
    <w:rsid w:val="00B4188B"/>
    <w:rsid w:val="00B424B9"/>
    <w:rsid w:val="00B429F8"/>
    <w:rsid w:val="00B43A2B"/>
    <w:rsid w:val="00B43A65"/>
    <w:rsid w:val="00B51D1D"/>
    <w:rsid w:val="00B52023"/>
    <w:rsid w:val="00B5284F"/>
    <w:rsid w:val="00B53485"/>
    <w:rsid w:val="00B55F85"/>
    <w:rsid w:val="00B6089C"/>
    <w:rsid w:val="00B615C7"/>
    <w:rsid w:val="00B63843"/>
    <w:rsid w:val="00B63D02"/>
    <w:rsid w:val="00B640A4"/>
    <w:rsid w:val="00B65ED7"/>
    <w:rsid w:val="00B720C1"/>
    <w:rsid w:val="00B7264B"/>
    <w:rsid w:val="00B73E83"/>
    <w:rsid w:val="00B74841"/>
    <w:rsid w:val="00B74E2B"/>
    <w:rsid w:val="00B75DA9"/>
    <w:rsid w:val="00B76866"/>
    <w:rsid w:val="00B76A2F"/>
    <w:rsid w:val="00B81D06"/>
    <w:rsid w:val="00B83191"/>
    <w:rsid w:val="00B84EF5"/>
    <w:rsid w:val="00B8718C"/>
    <w:rsid w:val="00B87D4A"/>
    <w:rsid w:val="00B91564"/>
    <w:rsid w:val="00B944B6"/>
    <w:rsid w:val="00B95190"/>
    <w:rsid w:val="00B9558B"/>
    <w:rsid w:val="00B961EB"/>
    <w:rsid w:val="00B9654B"/>
    <w:rsid w:val="00B96F03"/>
    <w:rsid w:val="00B972FC"/>
    <w:rsid w:val="00BA090C"/>
    <w:rsid w:val="00BA1A06"/>
    <w:rsid w:val="00BA229D"/>
    <w:rsid w:val="00BA303A"/>
    <w:rsid w:val="00BA4046"/>
    <w:rsid w:val="00BA405B"/>
    <w:rsid w:val="00BA4410"/>
    <w:rsid w:val="00BA4FC2"/>
    <w:rsid w:val="00BA5B1B"/>
    <w:rsid w:val="00BA6031"/>
    <w:rsid w:val="00BA636F"/>
    <w:rsid w:val="00BA6AE2"/>
    <w:rsid w:val="00BA6CB1"/>
    <w:rsid w:val="00BA7251"/>
    <w:rsid w:val="00BA7451"/>
    <w:rsid w:val="00BA772A"/>
    <w:rsid w:val="00BA7F35"/>
    <w:rsid w:val="00BB26AF"/>
    <w:rsid w:val="00BB3937"/>
    <w:rsid w:val="00BB4436"/>
    <w:rsid w:val="00BB4581"/>
    <w:rsid w:val="00BB5808"/>
    <w:rsid w:val="00BB5F14"/>
    <w:rsid w:val="00BB7D60"/>
    <w:rsid w:val="00BC13F4"/>
    <w:rsid w:val="00BC2F37"/>
    <w:rsid w:val="00BC2F61"/>
    <w:rsid w:val="00BC6ED6"/>
    <w:rsid w:val="00BC7E53"/>
    <w:rsid w:val="00BD0439"/>
    <w:rsid w:val="00BD0785"/>
    <w:rsid w:val="00BD13FD"/>
    <w:rsid w:val="00BD1916"/>
    <w:rsid w:val="00BD2D15"/>
    <w:rsid w:val="00BD3558"/>
    <w:rsid w:val="00BD3C74"/>
    <w:rsid w:val="00BD48C8"/>
    <w:rsid w:val="00BD7B6E"/>
    <w:rsid w:val="00BE15F8"/>
    <w:rsid w:val="00BE1839"/>
    <w:rsid w:val="00BE3A72"/>
    <w:rsid w:val="00BE3F11"/>
    <w:rsid w:val="00BE4F89"/>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38F9"/>
    <w:rsid w:val="00C046A7"/>
    <w:rsid w:val="00C05DF6"/>
    <w:rsid w:val="00C065BB"/>
    <w:rsid w:val="00C07613"/>
    <w:rsid w:val="00C07A4C"/>
    <w:rsid w:val="00C10266"/>
    <w:rsid w:val="00C111B8"/>
    <w:rsid w:val="00C114AF"/>
    <w:rsid w:val="00C11630"/>
    <w:rsid w:val="00C131C7"/>
    <w:rsid w:val="00C13645"/>
    <w:rsid w:val="00C137EA"/>
    <w:rsid w:val="00C145C2"/>
    <w:rsid w:val="00C15A15"/>
    <w:rsid w:val="00C173BA"/>
    <w:rsid w:val="00C17ADE"/>
    <w:rsid w:val="00C22743"/>
    <w:rsid w:val="00C23A2F"/>
    <w:rsid w:val="00C25699"/>
    <w:rsid w:val="00C26DE1"/>
    <w:rsid w:val="00C314BF"/>
    <w:rsid w:val="00C31591"/>
    <w:rsid w:val="00C31C48"/>
    <w:rsid w:val="00C32C74"/>
    <w:rsid w:val="00C33917"/>
    <w:rsid w:val="00C34FEF"/>
    <w:rsid w:val="00C3542E"/>
    <w:rsid w:val="00C36379"/>
    <w:rsid w:val="00C36693"/>
    <w:rsid w:val="00C40BE3"/>
    <w:rsid w:val="00C40C4C"/>
    <w:rsid w:val="00C420C8"/>
    <w:rsid w:val="00C421A0"/>
    <w:rsid w:val="00C43584"/>
    <w:rsid w:val="00C435C1"/>
    <w:rsid w:val="00C4589B"/>
    <w:rsid w:val="00C47CE1"/>
    <w:rsid w:val="00C50A3D"/>
    <w:rsid w:val="00C51120"/>
    <w:rsid w:val="00C515AD"/>
    <w:rsid w:val="00C518E0"/>
    <w:rsid w:val="00C52863"/>
    <w:rsid w:val="00C5307A"/>
    <w:rsid w:val="00C533C7"/>
    <w:rsid w:val="00C53444"/>
    <w:rsid w:val="00C54143"/>
    <w:rsid w:val="00C543C4"/>
    <w:rsid w:val="00C547CA"/>
    <w:rsid w:val="00C562D3"/>
    <w:rsid w:val="00C601DA"/>
    <w:rsid w:val="00C60FFD"/>
    <w:rsid w:val="00C620C2"/>
    <w:rsid w:val="00C6271A"/>
    <w:rsid w:val="00C62CC0"/>
    <w:rsid w:val="00C6337B"/>
    <w:rsid w:val="00C63981"/>
    <w:rsid w:val="00C66294"/>
    <w:rsid w:val="00C6632C"/>
    <w:rsid w:val="00C70C61"/>
    <w:rsid w:val="00C73586"/>
    <w:rsid w:val="00C74007"/>
    <w:rsid w:val="00C74953"/>
    <w:rsid w:val="00C77339"/>
    <w:rsid w:val="00C7756E"/>
    <w:rsid w:val="00C807CF"/>
    <w:rsid w:val="00C8344D"/>
    <w:rsid w:val="00C8466C"/>
    <w:rsid w:val="00C85FFD"/>
    <w:rsid w:val="00C87222"/>
    <w:rsid w:val="00C87C9C"/>
    <w:rsid w:val="00C91A15"/>
    <w:rsid w:val="00C92A78"/>
    <w:rsid w:val="00C93F9E"/>
    <w:rsid w:val="00C9678D"/>
    <w:rsid w:val="00CA1B92"/>
    <w:rsid w:val="00CA3583"/>
    <w:rsid w:val="00CA4283"/>
    <w:rsid w:val="00CA431B"/>
    <w:rsid w:val="00CA46DB"/>
    <w:rsid w:val="00CA56C9"/>
    <w:rsid w:val="00CA5C44"/>
    <w:rsid w:val="00CA6838"/>
    <w:rsid w:val="00CA6C42"/>
    <w:rsid w:val="00CA7BF2"/>
    <w:rsid w:val="00CB059E"/>
    <w:rsid w:val="00CB0B75"/>
    <w:rsid w:val="00CB0DF7"/>
    <w:rsid w:val="00CB2C93"/>
    <w:rsid w:val="00CB35B8"/>
    <w:rsid w:val="00CB4E31"/>
    <w:rsid w:val="00CB571A"/>
    <w:rsid w:val="00CB5725"/>
    <w:rsid w:val="00CC090A"/>
    <w:rsid w:val="00CC27FF"/>
    <w:rsid w:val="00CC4096"/>
    <w:rsid w:val="00CC445E"/>
    <w:rsid w:val="00CC4F46"/>
    <w:rsid w:val="00CC53CA"/>
    <w:rsid w:val="00CC6CC6"/>
    <w:rsid w:val="00CD32F9"/>
    <w:rsid w:val="00CD3EEC"/>
    <w:rsid w:val="00CD4743"/>
    <w:rsid w:val="00CD59B9"/>
    <w:rsid w:val="00CD64B5"/>
    <w:rsid w:val="00CD780F"/>
    <w:rsid w:val="00CD7F6D"/>
    <w:rsid w:val="00CE02FB"/>
    <w:rsid w:val="00CE1371"/>
    <w:rsid w:val="00CE3811"/>
    <w:rsid w:val="00CE3DDC"/>
    <w:rsid w:val="00CE3EE9"/>
    <w:rsid w:val="00CE4195"/>
    <w:rsid w:val="00CF2FBE"/>
    <w:rsid w:val="00CF363C"/>
    <w:rsid w:val="00CF39BC"/>
    <w:rsid w:val="00CF44BB"/>
    <w:rsid w:val="00CF51B3"/>
    <w:rsid w:val="00CF55E7"/>
    <w:rsid w:val="00CF6BFA"/>
    <w:rsid w:val="00CF77AA"/>
    <w:rsid w:val="00D01260"/>
    <w:rsid w:val="00D031C1"/>
    <w:rsid w:val="00D05B06"/>
    <w:rsid w:val="00D06725"/>
    <w:rsid w:val="00D0709E"/>
    <w:rsid w:val="00D07D70"/>
    <w:rsid w:val="00D10559"/>
    <w:rsid w:val="00D10E0D"/>
    <w:rsid w:val="00D11079"/>
    <w:rsid w:val="00D113F2"/>
    <w:rsid w:val="00D11FA4"/>
    <w:rsid w:val="00D133FA"/>
    <w:rsid w:val="00D143BE"/>
    <w:rsid w:val="00D16441"/>
    <w:rsid w:val="00D17049"/>
    <w:rsid w:val="00D175A0"/>
    <w:rsid w:val="00D17D83"/>
    <w:rsid w:val="00D204E9"/>
    <w:rsid w:val="00D22A9B"/>
    <w:rsid w:val="00D22DE2"/>
    <w:rsid w:val="00D230AA"/>
    <w:rsid w:val="00D234D9"/>
    <w:rsid w:val="00D24B2F"/>
    <w:rsid w:val="00D2500E"/>
    <w:rsid w:val="00D25AD8"/>
    <w:rsid w:val="00D25FA5"/>
    <w:rsid w:val="00D26A54"/>
    <w:rsid w:val="00D27183"/>
    <w:rsid w:val="00D27DE9"/>
    <w:rsid w:val="00D308FF"/>
    <w:rsid w:val="00D31042"/>
    <w:rsid w:val="00D31DE3"/>
    <w:rsid w:val="00D33733"/>
    <w:rsid w:val="00D3603F"/>
    <w:rsid w:val="00D37430"/>
    <w:rsid w:val="00D37454"/>
    <w:rsid w:val="00D374CB"/>
    <w:rsid w:val="00D42631"/>
    <w:rsid w:val="00D43182"/>
    <w:rsid w:val="00D43B21"/>
    <w:rsid w:val="00D4588F"/>
    <w:rsid w:val="00D45C71"/>
    <w:rsid w:val="00D46D08"/>
    <w:rsid w:val="00D508D3"/>
    <w:rsid w:val="00D513BC"/>
    <w:rsid w:val="00D51489"/>
    <w:rsid w:val="00D51643"/>
    <w:rsid w:val="00D51665"/>
    <w:rsid w:val="00D51DD6"/>
    <w:rsid w:val="00D51F8A"/>
    <w:rsid w:val="00D52CA2"/>
    <w:rsid w:val="00D55F3B"/>
    <w:rsid w:val="00D56926"/>
    <w:rsid w:val="00D57224"/>
    <w:rsid w:val="00D57E89"/>
    <w:rsid w:val="00D57FFB"/>
    <w:rsid w:val="00D604BE"/>
    <w:rsid w:val="00D627CF"/>
    <w:rsid w:val="00D628ED"/>
    <w:rsid w:val="00D70EB6"/>
    <w:rsid w:val="00D748EF"/>
    <w:rsid w:val="00D75B05"/>
    <w:rsid w:val="00D8042F"/>
    <w:rsid w:val="00D81DB5"/>
    <w:rsid w:val="00D822AA"/>
    <w:rsid w:val="00D85321"/>
    <w:rsid w:val="00D8553D"/>
    <w:rsid w:val="00D85CEF"/>
    <w:rsid w:val="00D86CDB"/>
    <w:rsid w:val="00D8724F"/>
    <w:rsid w:val="00D879A7"/>
    <w:rsid w:val="00D87A49"/>
    <w:rsid w:val="00D87A58"/>
    <w:rsid w:val="00D87D2A"/>
    <w:rsid w:val="00D90DE9"/>
    <w:rsid w:val="00D919A0"/>
    <w:rsid w:val="00D92F02"/>
    <w:rsid w:val="00D946CF"/>
    <w:rsid w:val="00D94A10"/>
    <w:rsid w:val="00D94FC9"/>
    <w:rsid w:val="00D97B9D"/>
    <w:rsid w:val="00DA0643"/>
    <w:rsid w:val="00DA0683"/>
    <w:rsid w:val="00DA1C8A"/>
    <w:rsid w:val="00DA23A8"/>
    <w:rsid w:val="00DA3712"/>
    <w:rsid w:val="00DA4795"/>
    <w:rsid w:val="00DA6147"/>
    <w:rsid w:val="00DA7B97"/>
    <w:rsid w:val="00DA7DEC"/>
    <w:rsid w:val="00DB29EF"/>
    <w:rsid w:val="00DB35CF"/>
    <w:rsid w:val="00DB4043"/>
    <w:rsid w:val="00DB52A7"/>
    <w:rsid w:val="00DB5AA9"/>
    <w:rsid w:val="00DB5F13"/>
    <w:rsid w:val="00DB602E"/>
    <w:rsid w:val="00DB7412"/>
    <w:rsid w:val="00DC18F1"/>
    <w:rsid w:val="00DC1FD6"/>
    <w:rsid w:val="00DC5838"/>
    <w:rsid w:val="00DC6C3B"/>
    <w:rsid w:val="00DC7C22"/>
    <w:rsid w:val="00DC7DA2"/>
    <w:rsid w:val="00DD2232"/>
    <w:rsid w:val="00DD231C"/>
    <w:rsid w:val="00DD2ED1"/>
    <w:rsid w:val="00DD2FE7"/>
    <w:rsid w:val="00DD34AF"/>
    <w:rsid w:val="00DD45F0"/>
    <w:rsid w:val="00DD49F5"/>
    <w:rsid w:val="00DD722D"/>
    <w:rsid w:val="00DE0D8A"/>
    <w:rsid w:val="00DE2364"/>
    <w:rsid w:val="00DE23C6"/>
    <w:rsid w:val="00DE251A"/>
    <w:rsid w:val="00DE2A56"/>
    <w:rsid w:val="00DE31FB"/>
    <w:rsid w:val="00DE3935"/>
    <w:rsid w:val="00DF1AB0"/>
    <w:rsid w:val="00E003B3"/>
    <w:rsid w:val="00E02789"/>
    <w:rsid w:val="00E02866"/>
    <w:rsid w:val="00E0390B"/>
    <w:rsid w:val="00E041AF"/>
    <w:rsid w:val="00E056A3"/>
    <w:rsid w:val="00E05B40"/>
    <w:rsid w:val="00E07AA3"/>
    <w:rsid w:val="00E13ED9"/>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44C5"/>
    <w:rsid w:val="00E35FB3"/>
    <w:rsid w:val="00E36296"/>
    <w:rsid w:val="00E36611"/>
    <w:rsid w:val="00E3708C"/>
    <w:rsid w:val="00E377FF"/>
    <w:rsid w:val="00E37CD7"/>
    <w:rsid w:val="00E40C87"/>
    <w:rsid w:val="00E414D4"/>
    <w:rsid w:val="00E41A89"/>
    <w:rsid w:val="00E428F8"/>
    <w:rsid w:val="00E43125"/>
    <w:rsid w:val="00E44082"/>
    <w:rsid w:val="00E4412A"/>
    <w:rsid w:val="00E444BA"/>
    <w:rsid w:val="00E452B7"/>
    <w:rsid w:val="00E460BC"/>
    <w:rsid w:val="00E47001"/>
    <w:rsid w:val="00E474C5"/>
    <w:rsid w:val="00E502D2"/>
    <w:rsid w:val="00E50D3A"/>
    <w:rsid w:val="00E510DC"/>
    <w:rsid w:val="00E52F2B"/>
    <w:rsid w:val="00E530D7"/>
    <w:rsid w:val="00E546E4"/>
    <w:rsid w:val="00E54F50"/>
    <w:rsid w:val="00E56405"/>
    <w:rsid w:val="00E574DC"/>
    <w:rsid w:val="00E615DA"/>
    <w:rsid w:val="00E618DE"/>
    <w:rsid w:val="00E6327F"/>
    <w:rsid w:val="00E662DD"/>
    <w:rsid w:val="00E73329"/>
    <w:rsid w:val="00E76CA9"/>
    <w:rsid w:val="00E7767E"/>
    <w:rsid w:val="00E77D4F"/>
    <w:rsid w:val="00E80019"/>
    <w:rsid w:val="00E82856"/>
    <w:rsid w:val="00E84AB4"/>
    <w:rsid w:val="00E84B8C"/>
    <w:rsid w:val="00E85A3D"/>
    <w:rsid w:val="00E8671C"/>
    <w:rsid w:val="00E92A1F"/>
    <w:rsid w:val="00E92CAA"/>
    <w:rsid w:val="00E92ECF"/>
    <w:rsid w:val="00E93F01"/>
    <w:rsid w:val="00E94CD3"/>
    <w:rsid w:val="00E958BD"/>
    <w:rsid w:val="00E959C3"/>
    <w:rsid w:val="00E97349"/>
    <w:rsid w:val="00E97A1C"/>
    <w:rsid w:val="00E97BBA"/>
    <w:rsid w:val="00E97CA2"/>
    <w:rsid w:val="00E97DB5"/>
    <w:rsid w:val="00E97F33"/>
    <w:rsid w:val="00E97F84"/>
    <w:rsid w:val="00EA2B94"/>
    <w:rsid w:val="00EA3C52"/>
    <w:rsid w:val="00EA3F68"/>
    <w:rsid w:val="00EA4D7F"/>
    <w:rsid w:val="00EA6BD7"/>
    <w:rsid w:val="00EA70A0"/>
    <w:rsid w:val="00EA7956"/>
    <w:rsid w:val="00EB017C"/>
    <w:rsid w:val="00EB0791"/>
    <w:rsid w:val="00EB10ED"/>
    <w:rsid w:val="00EB1C11"/>
    <w:rsid w:val="00EB1DAB"/>
    <w:rsid w:val="00EB3557"/>
    <w:rsid w:val="00EB3CB5"/>
    <w:rsid w:val="00EB64FA"/>
    <w:rsid w:val="00EB7601"/>
    <w:rsid w:val="00EC02F7"/>
    <w:rsid w:val="00EC0C44"/>
    <w:rsid w:val="00EC22D7"/>
    <w:rsid w:val="00EC22FA"/>
    <w:rsid w:val="00EC30EA"/>
    <w:rsid w:val="00EC3936"/>
    <w:rsid w:val="00EC3D83"/>
    <w:rsid w:val="00EC3EB1"/>
    <w:rsid w:val="00EC411F"/>
    <w:rsid w:val="00EC41E6"/>
    <w:rsid w:val="00EC4309"/>
    <w:rsid w:val="00EC493B"/>
    <w:rsid w:val="00EC5E70"/>
    <w:rsid w:val="00EC63A9"/>
    <w:rsid w:val="00EC6D66"/>
    <w:rsid w:val="00ED1DA2"/>
    <w:rsid w:val="00ED207F"/>
    <w:rsid w:val="00ED5013"/>
    <w:rsid w:val="00ED59CA"/>
    <w:rsid w:val="00ED5AA3"/>
    <w:rsid w:val="00ED5DA8"/>
    <w:rsid w:val="00ED710F"/>
    <w:rsid w:val="00ED7570"/>
    <w:rsid w:val="00ED7C4F"/>
    <w:rsid w:val="00ED7DC8"/>
    <w:rsid w:val="00ED7E66"/>
    <w:rsid w:val="00EE00C5"/>
    <w:rsid w:val="00EE0778"/>
    <w:rsid w:val="00EE08B4"/>
    <w:rsid w:val="00EE297B"/>
    <w:rsid w:val="00EE439B"/>
    <w:rsid w:val="00EE4B84"/>
    <w:rsid w:val="00EE4B9B"/>
    <w:rsid w:val="00EE4CB7"/>
    <w:rsid w:val="00EE5964"/>
    <w:rsid w:val="00EE770C"/>
    <w:rsid w:val="00EF0F3A"/>
    <w:rsid w:val="00EF2334"/>
    <w:rsid w:val="00EF2A53"/>
    <w:rsid w:val="00EF3B15"/>
    <w:rsid w:val="00EF570F"/>
    <w:rsid w:val="00EF6F50"/>
    <w:rsid w:val="00F00E12"/>
    <w:rsid w:val="00F00F90"/>
    <w:rsid w:val="00F02A3F"/>
    <w:rsid w:val="00F037AE"/>
    <w:rsid w:val="00F04110"/>
    <w:rsid w:val="00F05579"/>
    <w:rsid w:val="00F05CA8"/>
    <w:rsid w:val="00F07B5C"/>
    <w:rsid w:val="00F1087B"/>
    <w:rsid w:val="00F13F6E"/>
    <w:rsid w:val="00F15B94"/>
    <w:rsid w:val="00F15E20"/>
    <w:rsid w:val="00F166D1"/>
    <w:rsid w:val="00F21239"/>
    <w:rsid w:val="00F215DA"/>
    <w:rsid w:val="00F22120"/>
    <w:rsid w:val="00F225C3"/>
    <w:rsid w:val="00F23017"/>
    <w:rsid w:val="00F25963"/>
    <w:rsid w:val="00F30E7D"/>
    <w:rsid w:val="00F324E6"/>
    <w:rsid w:val="00F32DE4"/>
    <w:rsid w:val="00F32FCF"/>
    <w:rsid w:val="00F351F1"/>
    <w:rsid w:val="00F352E6"/>
    <w:rsid w:val="00F3551E"/>
    <w:rsid w:val="00F35DDA"/>
    <w:rsid w:val="00F365C3"/>
    <w:rsid w:val="00F371AB"/>
    <w:rsid w:val="00F41DF0"/>
    <w:rsid w:val="00F420C2"/>
    <w:rsid w:val="00F42A1E"/>
    <w:rsid w:val="00F42BEC"/>
    <w:rsid w:val="00F46E49"/>
    <w:rsid w:val="00F46ED3"/>
    <w:rsid w:val="00F50B6D"/>
    <w:rsid w:val="00F52570"/>
    <w:rsid w:val="00F5274E"/>
    <w:rsid w:val="00F5292E"/>
    <w:rsid w:val="00F5481C"/>
    <w:rsid w:val="00F548F2"/>
    <w:rsid w:val="00F62D0A"/>
    <w:rsid w:val="00F6339F"/>
    <w:rsid w:val="00F64015"/>
    <w:rsid w:val="00F64251"/>
    <w:rsid w:val="00F643CC"/>
    <w:rsid w:val="00F646B1"/>
    <w:rsid w:val="00F64C8F"/>
    <w:rsid w:val="00F65895"/>
    <w:rsid w:val="00F65C21"/>
    <w:rsid w:val="00F671EA"/>
    <w:rsid w:val="00F674A3"/>
    <w:rsid w:val="00F676B1"/>
    <w:rsid w:val="00F678FD"/>
    <w:rsid w:val="00F67956"/>
    <w:rsid w:val="00F7043C"/>
    <w:rsid w:val="00F71110"/>
    <w:rsid w:val="00F735B9"/>
    <w:rsid w:val="00F75044"/>
    <w:rsid w:val="00F75EAC"/>
    <w:rsid w:val="00F7732B"/>
    <w:rsid w:val="00F8006A"/>
    <w:rsid w:val="00F800D8"/>
    <w:rsid w:val="00F80AE1"/>
    <w:rsid w:val="00F80FE2"/>
    <w:rsid w:val="00F8222D"/>
    <w:rsid w:val="00F82E36"/>
    <w:rsid w:val="00F83A3B"/>
    <w:rsid w:val="00F8445A"/>
    <w:rsid w:val="00F85342"/>
    <w:rsid w:val="00F854A4"/>
    <w:rsid w:val="00F87DF6"/>
    <w:rsid w:val="00F90D29"/>
    <w:rsid w:val="00F9105B"/>
    <w:rsid w:val="00F925E3"/>
    <w:rsid w:val="00F92CEE"/>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EEE"/>
    <w:rsid w:val="00FB13B6"/>
    <w:rsid w:val="00FB152F"/>
    <w:rsid w:val="00FB1F18"/>
    <w:rsid w:val="00FB3AA8"/>
    <w:rsid w:val="00FB54A3"/>
    <w:rsid w:val="00FB6978"/>
    <w:rsid w:val="00FB6B57"/>
    <w:rsid w:val="00FB6DB0"/>
    <w:rsid w:val="00FC0A3D"/>
    <w:rsid w:val="00FC59EF"/>
    <w:rsid w:val="00FC6712"/>
    <w:rsid w:val="00FD0F18"/>
    <w:rsid w:val="00FD32F2"/>
    <w:rsid w:val="00FD4135"/>
    <w:rsid w:val="00FD5B6D"/>
    <w:rsid w:val="00FD5C15"/>
    <w:rsid w:val="00FD6470"/>
    <w:rsid w:val="00FD79E5"/>
    <w:rsid w:val="00FE1D87"/>
    <w:rsid w:val="00FE54D4"/>
    <w:rsid w:val="00FE6113"/>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5</Pages>
  <Words>1373</Words>
  <Characters>783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73</cp:revision>
  <cp:lastPrinted>2023-06-08T12:06:00Z</cp:lastPrinted>
  <dcterms:created xsi:type="dcterms:W3CDTF">2023-07-06T12:21:00Z</dcterms:created>
  <dcterms:modified xsi:type="dcterms:W3CDTF">2023-07-06T22:12:00Z</dcterms:modified>
</cp:coreProperties>
</file>